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30A4" w14:textId="01BF8B5F" w:rsidR="00046DD6" w:rsidRPr="00046DD6" w:rsidRDefault="00046DD6" w:rsidP="00DA68E1">
      <w:pPr>
        <w:jc w:val="center"/>
        <w:rPr>
          <w:rFonts w:ascii="Arial" w:eastAsia="Arial" w:hAnsi="Arial" w:cs="Arial"/>
          <w:b/>
          <w:sz w:val="40"/>
          <w:szCs w:val="40"/>
        </w:rPr>
      </w:pPr>
      <w:r w:rsidRPr="003033EE">
        <w:rPr>
          <w:rFonts w:ascii="Arial" w:eastAsia="Arial" w:hAnsi="Arial" w:cs="Arial"/>
          <w:b/>
          <w:sz w:val="40"/>
          <w:szCs w:val="40"/>
        </w:rPr>
        <w:t>LONGDEN PARISH COUNCIL</w:t>
      </w:r>
    </w:p>
    <w:p w14:paraId="1835CC15" w14:textId="2ACA7A0E" w:rsidR="00785DD4" w:rsidRPr="004C5F0C" w:rsidRDefault="00770F4F" w:rsidP="00770F4F">
      <w:pPr>
        <w:rPr>
          <w:rFonts w:ascii="Arial" w:eastAsia="Arial" w:hAnsi="Arial" w:cs="Arial"/>
          <w:sz w:val="24"/>
          <w:szCs w:val="24"/>
        </w:rPr>
      </w:pPr>
      <w:r w:rsidRPr="004C5F0C">
        <w:rPr>
          <w:rFonts w:ascii="Arial" w:eastAsia="Arial" w:hAnsi="Arial" w:cs="Arial"/>
          <w:sz w:val="24"/>
          <w:szCs w:val="24"/>
        </w:rPr>
        <w:t>Councillors</w:t>
      </w:r>
      <w:r w:rsidR="004C5F0C" w:rsidRPr="004C5F0C">
        <w:rPr>
          <w:rFonts w:ascii="Arial" w:eastAsia="Arial" w:hAnsi="Arial" w:cs="Arial"/>
          <w:sz w:val="24"/>
          <w:szCs w:val="24"/>
        </w:rPr>
        <w:t>;</w:t>
      </w:r>
      <w:r w:rsidRPr="004C5F0C">
        <w:rPr>
          <w:rFonts w:ascii="Arial" w:eastAsia="Arial" w:hAnsi="Arial" w:cs="Arial"/>
          <w:sz w:val="24"/>
          <w:szCs w:val="24"/>
        </w:rPr>
        <w:t xml:space="preserve"> Arnold</w:t>
      </w:r>
      <w:r w:rsidR="004C5F0C" w:rsidRPr="004C5F0C">
        <w:rPr>
          <w:rFonts w:ascii="Arial" w:eastAsia="Arial" w:hAnsi="Arial" w:cs="Arial"/>
          <w:sz w:val="24"/>
          <w:szCs w:val="24"/>
        </w:rPr>
        <w:t>,</w:t>
      </w:r>
      <w:r w:rsidRPr="004C5F0C">
        <w:rPr>
          <w:rFonts w:ascii="Arial" w:eastAsia="Arial" w:hAnsi="Arial" w:cs="Arial"/>
          <w:sz w:val="24"/>
          <w:szCs w:val="24"/>
        </w:rPr>
        <w:t xml:space="preserve"> Carter; Evans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N, Evans R, Lovegrove, </w:t>
      </w:r>
      <w:r w:rsidR="00153C45">
        <w:rPr>
          <w:rFonts w:ascii="Arial" w:eastAsia="Arial" w:hAnsi="Arial" w:cs="Arial"/>
          <w:sz w:val="24"/>
          <w:szCs w:val="24"/>
        </w:rPr>
        <w:t>Rigby, Roberts C,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Roberts K</w:t>
      </w:r>
      <w:r w:rsidR="00153C45">
        <w:rPr>
          <w:rFonts w:ascii="Arial" w:eastAsia="Arial" w:hAnsi="Arial" w:cs="Arial"/>
          <w:sz w:val="24"/>
          <w:szCs w:val="24"/>
        </w:rPr>
        <w:t xml:space="preserve"> &amp; Whysall</w:t>
      </w:r>
    </w:p>
    <w:p w14:paraId="2B38419B" w14:textId="580941B4" w:rsidR="00770F4F" w:rsidRPr="004C5F0C" w:rsidRDefault="00770F4F" w:rsidP="070C7C34">
      <w:pPr>
        <w:rPr>
          <w:rFonts w:ascii="Arial" w:eastAsia="Arial" w:hAnsi="Arial" w:cs="Arial"/>
          <w:b/>
          <w:bCs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You are summoned </w:t>
      </w:r>
      <w:r w:rsidR="004C5F0C" w:rsidRPr="070C7C34">
        <w:rPr>
          <w:rFonts w:ascii="Arial" w:eastAsia="Arial" w:hAnsi="Arial" w:cs="Arial"/>
          <w:b/>
          <w:bCs/>
          <w:sz w:val="24"/>
          <w:szCs w:val="24"/>
        </w:rPr>
        <w:t xml:space="preserve">to attend </w:t>
      </w:r>
      <w:r w:rsidR="00D826CF" w:rsidRPr="070C7C34">
        <w:rPr>
          <w:rFonts w:ascii="Arial" w:eastAsia="Arial" w:hAnsi="Arial" w:cs="Arial"/>
          <w:b/>
          <w:bCs/>
          <w:sz w:val="24"/>
          <w:szCs w:val="24"/>
        </w:rPr>
        <w:t>a Full</w:t>
      </w:r>
      <w:r w:rsidR="004C5F0C" w:rsidRPr="070C7C34">
        <w:rPr>
          <w:rFonts w:ascii="Arial" w:eastAsia="Arial" w:hAnsi="Arial" w:cs="Arial"/>
          <w:b/>
          <w:bCs/>
          <w:sz w:val="24"/>
          <w:szCs w:val="24"/>
        </w:rPr>
        <w:t xml:space="preserve"> Council meeting on </w:t>
      </w:r>
      <w:r w:rsidR="00110E4B" w:rsidRPr="070C7C34">
        <w:rPr>
          <w:rFonts w:ascii="Arial" w:eastAsia="Arial" w:hAnsi="Arial" w:cs="Arial"/>
          <w:b/>
          <w:bCs/>
          <w:sz w:val="24"/>
          <w:szCs w:val="24"/>
        </w:rPr>
        <w:t>Wednesday</w:t>
      </w:r>
      <w:r w:rsidR="004C5F0C" w:rsidRPr="070C7C3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57183">
        <w:rPr>
          <w:rFonts w:ascii="Arial" w:eastAsia="Arial" w:hAnsi="Arial" w:cs="Arial"/>
          <w:b/>
          <w:bCs/>
          <w:sz w:val="24"/>
          <w:szCs w:val="24"/>
        </w:rPr>
        <w:t>2</w:t>
      </w:r>
      <w:r w:rsidR="00957183" w:rsidRPr="00957183">
        <w:rPr>
          <w:rFonts w:ascii="Arial" w:eastAsia="Arial" w:hAnsi="Arial" w:cs="Arial"/>
          <w:b/>
          <w:bCs/>
          <w:sz w:val="24"/>
          <w:szCs w:val="24"/>
          <w:vertAlign w:val="superscript"/>
        </w:rPr>
        <w:t>nd</w:t>
      </w:r>
      <w:r w:rsidR="00957183">
        <w:rPr>
          <w:rFonts w:ascii="Arial" w:eastAsia="Arial" w:hAnsi="Arial" w:cs="Arial"/>
          <w:b/>
          <w:bCs/>
          <w:sz w:val="24"/>
          <w:szCs w:val="24"/>
        </w:rPr>
        <w:t xml:space="preserve"> November</w:t>
      </w:r>
      <w:r w:rsidR="00EF4FE1" w:rsidRPr="070C7C34">
        <w:rPr>
          <w:rFonts w:ascii="Arial" w:eastAsia="Arial" w:hAnsi="Arial" w:cs="Arial"/>
          <w:b/>
          <w:bCs/>
          <w:sz w:val="24"/>
          <w:szCs w:val="24"/>
        </w:rPr>
        <w:t xml:space="preserve"> 2022</w:t>
      </w:r>
      <w:r w:rsidR="004C5F0C" w:rsidRPr="070C7C34">
        <w:rPr>
          <w:rFonts w:ascii="Arial" w:eastAsia="Arial" w:hAnsi="Arial" w:cs="Arial"/>
          <w:b/>
          <w:bCs/>
          <w:sz w:val="24"/>
          <w:szCs w:val="24"/>
        </w:rPr>
        <w:t xml:space="preserve"> at 7:30pm at Longden Village Hall.</w:t>
      </w:r>
    </w:p>
    <w:p w14:paraId="34D48B07" w14:textId="3CE8570F" w:rsidR="00A0668B" w:rsidRPr="004C5F0C" w:rsidRDefault="13D4A6FB" w:rsidP="13D4A6FB">
      <w:pPr>
        <w:spacing w:after="0"/>
        <w:jc w:val="center"/>
        <w:rPr>
          <w:rFonts w:ascii="Arial" w:eastAsia="Arial" w:hAnsi="Arial" w:cs="Arial"/>
          <w:b/>
          <w:bCs/>
          <w:sz w:val="28"/>
          <w:szCs w:val="24"/>
        </w:rPr>
      </w:pPr>
      <w:r w:rsidRPr="004C5F0C">
        <w:rPr>
          <w:rFonts w:ascii="Arial" w:eastAsia="Arial" w:hAnsi="Arial" w:cs="Arial"/>
          <w:b/>
          <w:bCs/>
          <w:sz w:val="40"/>
          <w:szCs w:val="24"/>
        </w:rPr>
        <w:t>Agenda</w:t>
      </w:r>
    </w:p>
    <w:p w14:paraId="4892F9BF" w14:textId="6E70778C" w:rsidR="00177440" w:rsidRPr="00177440" w:rsidRDefault="00177440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sz w:val="24"/>
          <w:szCs w:val="24"/>
        </w:rPr>
      </w:pPr>
      <w:r w:rsidRPr="00177440">
        <w:rPr>
          <w:rFonts w:ascii="Arial" w:eastAsia="Arial" w:hAnsi="Arial" w:cs="Arial"/>
          <w:b/>
          <w:sz w:val="24"/>
          <w:szCs w:val="24"/>
        </w:rPr>
        <w:t xml:space="preserve">Chairman’s Welcome </w:t>
      </w:r>
    </w:p>
    <w:p w14:paraId="52DED0CC" w14:textId="517E093A" w:rsidR="00794699" w:rsidRPr="00794699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Apologies – </w:t>
      </w:r>
      <w:r w:rsidRPr="070C7C34">
        <w:rPr>
          <w:rFonts w:ascii="Arial" w:eastAsia="Arial" w:hAnsi="Arial" w:cs="Arial"/>
          <w:sz w:val="24"/>
          <w:szCs w:val="24"/>
        </w:rPr>
        <w:t>To receive apologies and reasons for absence</w:t>
      </w:r>
    </w:p>
    <w:p w14:paraId="115E3275" w14:textId="3A1BD52C" w:rsidR="00794699" w:rsidRPr="00794699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clarations of Interest –</w:t>
      </w:r>
      <w:r w:rsidR="00D826C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In accordance with the Council Code of Conduct members shall withdraw from any discussion or vote in which they hold a disclosable pecuniary interest and update their interests declaration as appropriate.</w:t>
      </w:r>
    </w:p>
    <w:p w14:paraId="2713538D" w14:textId="72963E48" w:rsidR="00D24B45" w:rsidRDefault="004A16EB" w:rsidP="070C7C34">
      <w:pPr>
        <w:pStyle w:val="ListParagraph"/>
        <w:numPr>
          <w:ilvl w:val="0"/>
          <w:numId w:val="4"/>
        </w:numPr>
        <w:spacing w:after="120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Minutes - </w:t>
      </w:r>
      <w:r w:rsidRPr="070C7C34">
        <w:rPr>
          <w:rFonts w:ascii="Arial" w:eastAsia="Arial" w:hAnsi="Arial" w:cs="Arial"/>
          <w:sz w:val="24"/>
          <w:szCs w:val="24"/>
        </w:rPr>
        <w:t>To approve the draft minutes of</w:t>
      </w:r>
      <w:r w:rsidR="00E25793" w:rsidRPr="070C7C34">
        <w:rPr>
          <w:rFonts w:ascii="Arial" w:eastAsia="Arial" w:hAnsi="Arial" w:cs="Arial"/>
          <w:sz w:val="24"/>
          <w:szCs w:val="24"/>
        </w:rPr>
        <w:t xml:space="preserve"> the Parish Council meeting </w:t>
      </w:r>
      <w:r w:rsidRPr="070C7C34">
        <w:rPr>
          <w:rFonts w:ascii="Arial" w:eastAsia="Arial" w:hAnsi="Arial" w:cs="Arial"/>
          <w:sz w:val="24"/>
          <w:szCs w:val="24"/>
        </w:rPr>
        <w:t xml:space="preserve">held </w:t>
      </w:r>
      <w:r w:rsidR="00E25793" w:rsidRPr="070C7C34">
        <w:rPr>
          <w:rFonts w:ascii="Arial" w:eastAsia="Arial" w:hAnsi="Arial" w:cs="Arial"/>
          <w:sz w:val="24"/>
          <w:szCs w:val="24"/>
        </w:rPr>
        <w:t>on</w:t>
      </w:r>
      <w:r w:rsidR="00D826CF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681A94">
        <w:rPr>
          <w:rFonts w:ascii="Arial" w:eastAsia="Arial" w:hAnsi="Arial" w:cs="Arial"/>
          <w:sz w:val="24"/>
          <w:szCs w:val="24"/>
        </w:rPr>
        <w:t>5</w:t>
      </w:r>
      <w:r w:rsidR="00681A94" w:rsidRPr="00681A94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681A94">
        <w:rPr>
          <w:rFonts w:ascii="Arial" w:eastAsia="Arial" w:hAnsi="Arial" w:cs="Arial"/>
          <w:sz w:val="24"/>
          <w:szCs w:val="24"/>
        </w:rPr>
        <w:t xml:space="preserve"> October</w:t>
      </w:r>
      <w:r w:rsidR="001A355A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615266" w:rsidRPr="070C7C34">
        <w:rPr>
          <w:rFonts w:ascii="Arial" w:eastAsia="Arial" w:hAnsi="Arial" w:cs="Arial"/>
          <w:sz w:val="24"/>
          <w:szCs w:val="24"/>
        </w:rPr>
        <w:t>2022</w:t>
      </w:r>
      <w:r w:rsidR="004C222E" w:rsidRPr="070C7C34">
        <w:rPr>
          <w:rFonts w:ascii="Arial" w:eastAsia="Arial" w:hAnsi="Arial" w:cs="Arial"/>
          <w:sz w:val="24"/>
          <w:szCs w:val="24"/>
        </w:rPr>
        <w:t>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81A94">
        <w:tab/>
      </w:r>
      <w:r w:rsidR="00D24B45" w:rsidRPr="070C7C34">
        <w:rPr>
          <w:rFonts w:ascii="Arial" w:eastAsia="Arial" w:hAnsi="Arial" w:cs="Arial"/>
          <w:i/>
          <w:iCs/>
          <w:sz w:val="24"/>
          <w:szCs w:val="24"/>
        </w:rPr>
        <w:t xml:space="preserve"> Appendix A attached</w:t>
      </w:r>
    </w:p>
    <w:p w14:paraId="383F39BE" w14:textId="3005878C" w:rsidR="00A44CFD" w:rsidRPr="003A2263" w:rsidRDefault="004A16EB" w:rsidP="00A7665A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Public Participation </w:t>
      </w:r>
      <w:r w:rsidR="003A2263">
        <w:rPr>
          <w:rFonts w:ascii="Arial" w:eastAsia="Arial" w:hAnsi="Arial" w:cs="Arial"/>
          <w:b/>
          <w:sz w:val="24"/>
          <w:szCs w:val="24"/>
        </w:rPr>
        <w:t>(</w:t>
      </w:r>
      <w:r w:rsidR="008D7139">
        <w:rPr>
          <w:rFonts w:ascii="Arial" w:eastAsia="Arial" w:hAnsi="Arial" w:cs="Arial"/>
          <w:b/>
          <w:sz w:val="24"/>
          <w:szCs w:val="24"/>
        </w:rPr>
        <w:t>15 minutes maximum</w:t>
      </w:r>
      <w:r w:rsidR="003A2263">
        <w:rPr>
          <w:rFonts w:ascii="Arial" w:eastAsia="Arial" w:hAnsi="Arial" w:cs="Arial"/>
          <w:b/>
          <w:sz w:val="24"/>
          <w:szCs w:val="24"/>
        </w:rPr>
        <w:t>) -</w:t>
      </w:r>
      <w:r w:rsidR="008D7139">
        <w:rPr>
          <w:rFonts w:ascii="Arial" w:eastAsia="Arial" w:hAnsi="Arial" w:cs="Arial"/>
          <w:b/>
          <w:sz w:val="24"/>
          <w:szCs w:val="24"/>
        </w:rPr>
        <w:t xml:space="preserve"> </w:t>
      </w:r>
      <w:r w:rsidR="00863CA1" w:rsidRPr="00A7665A">
        <w:rPr>
          <w:rFonts w:ascii="Arial" w:eastAsia="Arial" w:hAnsi="Arial" w:cs="Arial"/>
          <w:i/>
          <w:sz w:val="24"/>
          <w:szCs w:val="24"/>
        </w:rPr>
        <w:t xml:space="preserve">To allow members of the pubic to </w:t>
      </w:r>
      <w:r w:rsidR="008D7139" w:rsidRPr="00A7665A">
        <w:rPr>
          <w:rFonts w:ascii="Arial" w:eastAsia="Arial" w:hAnsi="Arial" w:cs="Arial"/>
          <w:i/>
          <w:sz w:val="24"/>
          <w:szCs w:val="24"/>
        </w:rPr>
        <w:t xml:space="preserve">present a question </w:t>
      </w:r>
      <w:r w:rsidR="00D826CF" w:rsidRPr="00A7665A">
        <w:rPr>
          <w:rFonts w:ascii="Arial" w:eastAsia="Arial" w:hAnsi="Arial" w:cs="Arial"/>
          <w:i/>
          <w:sz w:val="24"/>
          <w:szCs w:val="24"/>
        </w:rPr>
        <w:t>or information</w:t>
      </w:r>
      <w:r w:rsidR="00863CA1" w:rsidRPr="00A7665A">
        <w:rPr>
          <w:rFonts w:ascii="Arial" w:eastAsia="Arial" w:hAnsi="Arial" w:cs="Arial"/>
          <w:i/>
          <w:sz w:val="24"/>
          <w:szCs w:val="24"/>
        </w:rPr>
        <w:t>, at the Chairman’s discretion</w:t>
      </w:r>
      <w:r w:rsidR="008D7139" w:rsidRPr="00A7665A">
        <w:rPr>
          <w:rFonts w:ascii="Arial" w:eastAsia="Arial" w:hAnsi="Arial" w:cs="Arial"/>
          <w:i/>
          <w:sz w:val="24"/>
          <w:szCs w:val="24"/>
        </w:rPr>
        <w:t>;</w:t>
      </w:r>
      <w:r w:rsidR="005F60CB">
        <w:rPr>
          <w:rFonts w:ascii="Arial" w:eastAsia="Arial" w:hAnsi="Arial" w:cs="Arial"/>
          <w:i/>
          <w:sz w:val="24"/>
          <w:szCs w:val="24"/>
        </w:rPr>
        <w:t xml:space="preserve"> t</w:t>
      </w:r>
      <w:r w:rsidR="003A2263">
        <w:rPr>
          <w:rFonts w:ascii="Arial" w:eastAsia="Arial" w:hAnsi="Arial" w:cs="Arial"/>
          <w:i/>
          <w:sz w:val="24"/>
          <w:szCs w:val="24"/>
        </w:rPr>
        <w:t xml:space="preserve">o include a </w:t>
      </w:r>
      <w:r w:rsidR="003A2263" w:rsidRPr="003A2263">
        <w:rPr>
          <w:rFonts w:ascii="Arial" w:eastAsia="Arial" w:hAnsi="Arial" w:cs="Arial"/>
          <w:i/>
          <w:sz w:val="24"/>
          <w:szCs w:val="24"/>
          <w:u w:val="single"/>
        </w:rPr>
        <w:t>Police report,</w:t>
      </w:r>
      <w:r w:rsidR="003A2263">
        <w:rPr>
          <w:rFonts w:ascii="Arial" w:eastAsia="Arial" w:hAnsi="Arial" w:cs="Arial"/>
          <w:i/>
          <w:sz w:val="24"/>
          <w:szCs w:val="24"/>
        </w:rPr>
        <w:t xml:space="preserve"> if available</w:t>
      </w:r>
      <w:r w:rsidR="00A12585">
        <w:rPr>
          <w:rFonts w:ascii="Arial" w:eastAsia="Arial" w:hAnsi="Arial" w:cs="Arial"/>
          <w:i/>
          <w:sz w:val="24"/>
          <w:szCs w:val="24"/>
        </w:rPr>
        <w:t xml:space="preserve">.  </w:t>
      </w:r>
    </w:p>
    <w:p w14:paraId="10CB504F" w14:textId="1178CB9C" w:rsidR="00027C8B" w:rsidRDefault="00027C8B" w:rsidP="00E67D2E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sz w:val="24"/>
          <w:szCs w:val="24"/>
        </w:rPr>
      </w:pPr>
      <w:r w:rsidRPr="00027C8B">
        <w:rPr>
          <w:rFonts w:ascii="Arial" w:eastAsia="Arial" w:hAnsi="Arial" w:cs="Arial"/>
          <w:b/>
          <w:sz w:val="24"/>
          <w:szCs w:val="24"/>
        </w:rPr>
        <w:t>Reports</w:t>
      </w:r>
      <w:r>
        <w:rPr>
          <w:rFonts w:ascii="Arial" w:eastAsia="Arial" w:hAnsi="Arial" w:cs="Arial"/>
          <w:b/>
          <w:sz w:val="24"/>
          <w:szCs w:val="24"/>
        </w:rPr>
        <w:t xml:space="preserve"> – </w:t>
      </w:r>
    </w:p>
    <w:p w14:paraId="5D2D1A30" w14:textId="7BA3C458" w:rsidR="000A0623" w:rsidRDefault="00027C8B" w:rsidP="6A99D4EB">
      <w:pPr>
        <w:pStyle w:val="ListParagraph"/>
        <w:numPr>
          <w:ilvl w:val="1"/>
          <w:numId w:val="4"/>
        </w:numPr>
        <w:rPr>
          <w:rFonts w:ascii="Arial" w:eastAsia="Arial" w:hAnsi="Arial" w:cs="Arial"/>
          <w:i/>
          <w:iCs/>
          <w:sz w:val="24"/>
          <w:szCs w:val="24"/>
        </w:rPr>
      </w:pPr>
      <w:r w:rsidRPr="6A99D4EB">
        <w:rPr>
          <w:rFonts w:ascii="Arial" w:eastAsia="Arial" w:hAnsi="Arial" w:cs="Arial"/>
          <w:b/>
          <w:bCs/>
          <w:sz w:val="24"/>
          <w:szCs w:val="24"/>
        </w:rPr>
        <w:t xml:space="preserve">Clerk’s Repor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839B4" w:rsidRPr="6A99D4E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tab/>
      </w:r>
      <w:r>
        <w:tab/>
      </w:r>
      <w:r w:rsidR="007839B4" w:rsidRPr="6A99D4EB">
        <w:rPr>
          <w:rFonts w:ascii="Arial" w:eastAsia="Arial" w:hAnsi="Arial" w:cs="Arial"/>
          <w:i/>
          <w:iCs/>
          <w:sz w:val="24"/>
          <w:szCs w:val="24"/>
        </w:rPr>
        <w:t xml:space="preserve">Appendix B </w:t>
      </w:r>
      <w:r w:rsidR="008A12A2">
        <w:rPr>
          <w:rFonts w:ascii="Arial" w:eastAsia="Arial" w:hAnsi="Arial" w:cs="Arial"/>
          <w:i/>
          <w:iCs/>
          <w:sz w:val="24"/>
          <w:szCs w:val="24"/>
        </w:rPr>
        <w:t>to follow</w:t>
      </w:r>
    </w:p>
    <w:p w14:paraId="1E2C3180" w14:textId="26528585" w:rsidR="00027C8B" w:rsidRPr="000A0623" w:rsidRDefault="00027C8B" w:rsidP="00027C8B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sz w:val="24"/>
          <w:szCs w:val="24"/>
        </w:rPr>
      </w:pPr>
      <w:r w:rsidRPr="000A0623">
        <w:rPr>
          <w:rFonts w:ascii="Arial" w:eastAsia="Arial" w:hAnsi="Arial" w:cs="Arial"/>
          <w:b/>
          <w:sz w:val="24"/>
          <w:szCs w:val="24"/>
        </w:rPr>
        <w:t>Chairman’s Report</w:t>
      </w:r>
    </w:p>
    <w:p w14:paraId="0F8241DD" w14:textId="7C41028C" w:rsidR="00027C8B" w:rsidRDefault="00027C8B" w:rsidP="00027C8B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hropshire Councillor’s Report</w:t>
      </w:r>
    </w:p>
    <w:p w14:paraId="174CE6DA" w14:textId="4DA3778D" w:rsidR="00027C8B" w:rsidRPr="00027C8B" w:rsidRDefault="00027C8B" w:rsidP="00027C8B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Councillors’ Reports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>
        <w:rPr>
          <w:rFonts w:ascii="Arial" w:eastAsia="Arial" w:hAnsi="Arial" w:cs="Arial"/>
          <w:i/>
          <w:sz w:val="24"/>
          <w:szCs w:val="24"/>
        </w:rPr>
        <w:t>Councillors are encouraged to use this item to report any minor matters for information or for inclusion in the next agenda</w:t>
      </w:r>
    </w:p>
    <w:p w14:paraId="72F9972A" w14:textId="3F0F26A5" w:rsidR="004A7987" w:rsidRPr="004A7987" w:rsidRDefault="004A7987" w:rsidP="070C7C34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>Traffic and Highways</w:t>
      </w:r>
      <w:r w:rsidR="08B1E8FD" w:rsidRPr="070C7C34">
        <w:rPr>
          <w:rFonts w:ascii="Arial" w:eastAsia="Arial" w:hAnsi="Arial" w:cs="Arial"/>
          <w:b/>
          <w:bCs/>
          <w:sz w:val="24"/>
          <w:szCs w:val="24"/>
        </w:rPr>
        <w:t xml:space="preserve"> – </w:t>
      </w:r>
      <w:r w:rsidR="08B1E8FD" w:rsidRPr="070C7C34">
        <w:rPr>
          <w:rFonts w:ascii="Arial" w:eastAsia="Arial" w:hAnsi="Arial" w:cs="Arial"/>
          <w:sz w:val="24"/>
          <w:szCs w:val="24"/>
        </w:rPr>
        <w:t>to receive updates with respect to the following and consider next steps</w:t>
      </w:r>
    </w:p>
    <w:p w14:paraId="6226DE81" w14:textId="039C3096" w:rsidR="004C222E" w:rsidRDefault="003A2263" w:rsidP="070C7C34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 xml:space="preserve">Traffic safety </w:t>
      </w:r>
      <w:r w:rsidR="00F062C4">
        <w:rPr>
          <w:rFonts w:ascii="Arial" w:eastAsia="Arial" w:hAnsi="Arial" w:cs="Arial"/>
          <w:sz w:val="24"/>
          <w:szCs w:val="24"/>
        </w:rPr>
        <w:t>– Report on meeting with Shropshire Council Traffic Safety Engineer</w:t>
      </w:r>
    </w:p>
    <w:p w14:paraId="1CB63FC1" w14:textId="7A305598" w:rsidR="00D106F5" w:rsidRDefault="00D106F5" w:rsidP="00D106F5">
      <w:pPr>
        <w:pStyle w:val="ListParagraph"/>
        <w:numPr>
          <w:ilvl w:val="1"/>
          <w:numId w:val="4"/>
        </w:numPr>
      </w:pPr>
      <w:r w:rsidRPr="070C7C34">
        <w:rPr>
          <w:rFonts w:ascii="Arial" w:eastAsia="Arial" w:hAnsi="Arial" w:cs="Arial"/>
          <w:sz w:val="24"/>
          <w:szCs w:val="24"/>
        </w:rPr>
        <w:t xml:space="preserve">Village gateways </w:t>
      </w:r>
      <w:r w:rsidR="00F062C4">
        <w:rPr>
          <w:rFonts w:ascii="Arial" w:eastAsia="Arial" w:hAnsi="Arial" w:cs="Arial"/>
          <w:sz w:val="24"/>
          <w:szCs w:val="24"/>
        </w:rPr>
        <w:t>- Updat</w:t>
      </w:r>
      <w:r w:rsidR="007C7669">
        <w:rPr>
          <w:rFonts w:ascii="Arial" w:eastAsia="Arial" w:hAnsi="Arial" w:cs="Arial"/>
          <w:sz w:val="24"/>
          <w:szCs w:val="24"/>
        </w:rPr>
        <w:t>e</w:t>
      </w:r>
      <w:r>
        <w:tab/>
      </w:r>
      <w:r>
        <w:tab/>
      </w:r>
    </w:p>
    <w:p w14:paraId="130FA388" w14:textId="4227AF58" w:rsidR="00203939" w:rsidRDefault="005172FA" w:rsidP="00E67D2E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Planning </w:t>
      </w:r>
    </w:p>
    <w:p w14:paraId="200DE2D3" w14:textId="67CE0CBA" w:rsidR="004A273C" w:rsidRDefault="004A273C" w:rsidP="00E13C30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lanning Applications</w:t>
      </w:r>
      <w:r w:rsidR="000005E0">
        <w:rPr>
          <w:rFonts w:ascii="Arial" w:eastAsia="Arial" w:hAnsi="Arial" w:cs="Arial"/>
          <w:sz w:val="24"/>
          <w:szCs w:val="24"/>
        </w:rPr>
        <w:t xml:space="preserve"> – To consider the following planning applications</w:t>
      </w:r>
      <w:r w:rsidR="00311CAF">
        <w:rPr>
          <w:rFonts w:ascii="Arial" w:eastAsia="Arial" w:hAnsi="Arial" w:cs="Arial"/>
          <w:sz w:val="24"/>
          <w:szCs w:val="24"/>
        </w:rPr>
        <w:t>;</w:t>
      </w:r>
    </w:p>
    <w:p w14:paraId="66CB29DD" w14:textId="092F5DD7" w:rsidR="00311CAF" w:rsidRDefault="00984AF3" w:rsidP="00311CAF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2/04633/FUL </w:t>
      </w:r>
      <w:r w:rsidR="008A44B7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F2B5D">
        <w:rPr>
          <w:rFonts w:ascii="Arial" w:eastAsia="Arial" w:hAnsi="Arial" w:cs="Arial"/>
          <w:b/>
          <w:bCs/>
          <w:sz w:val="24"/>
          <w:szCs w:val="24"/>
        </w:rPr>
        <w:t>Stapleton Grange</w:t>
      </w:r>
      <w:r w:rsidR="006E2574" w:rsidRPr="009F2B5D">
        <w:rPr>
          <w:rFonts w:ascii="Arial" w:eastAsia="Arial" w:hAnsi="Arial" w:cs="Arial"/>
          <w:b/>
          <w:bCs/>
          <w:sz w:val="24"/>
          <w:szCs w:val="24"/>
        </w:rPr>
        <w:t>, Longden</w:t>
      </w:r>
      <w:r w:rsidR="008C5B07" w:rsidRPr="009F2B5D">
        <w:rPr>
          <w:rFonts w:ascii="Arial" w:eastAsia="Arial" w:hAnsi="Arial" w:cs="Arial"/>
          <w:b/>
          <w:bCs/>
          <w:sz w:val="24"/>
          <w:szCs w:val="24"/>
        </w:rPr>
        <w:t>, SY5 8HF</w:t>
      </w:r>
      <w:r w:rsidR="00CB0D4D" w:rsidRPr="00CB0D4D">
        <w:rPr>
          <w:rFonts w:ascii="Arial" w:eastAsia="Arial" w:hAnsi="Arial" w:cs="Arial"/>
          <w:sz w:val="24"/>
          <w:szCs w:val="24"/>
        </w:rPr>
        <w:br/>
        <w:t>Proposal:  Erection of a stone temple on the edge of a lake</w:t>
      </w:r>
      <w:r w:rsidR="006E2574">
        <w:rPr>
          <w:rFonts w:ascii="Arial" w:eastAsia="Arial" w:hAnsi="Arial" w:cs="Arial"/>
          <w:sz w:val="24"/>
          <w:szCs w:val="24"/>
        </w:rPr>
        <w:t xml:space="preserve">; </w:t>
      </w:r>
      <w:r w:rsidR="0093728D">
        <w:rPr>
          <w:rFonts w:ascii="Arial" w:eastAsia="Arial" w:hAnsi="Arial" w:cs="Arial"/>
          <w:sz w:val="24"/>
          <w:szCs w:val="24"/>
        </w:rPr>
        <w:t>Click t</w:t>
      </w:r>
      <w:r w:rsidR="00FC1AD8">
        <w:rPr>
          <w:rFonts w:ascii="Arial" w:eastAsia="Arial" w:hAnsi="Arial" w:cs="Arial"/>
          <w:sz w:val="24"/>
          <w:szCs w:val="24"/>
        </w:rPr>
        <w:t xml:space="preserve">o view </w:t>
      </w:r>
      <w:hyperlink r:id="rId6" w:history="1">
        <w:r w:rsidR="0093728D">
          <w:rPr>
            <w:rStyle w:val="Hyperlink"/>
            <w:rFonts w:ascii="Arial" w:eastAsia="Arial" w:hAnsi="Arial" w:cs="Arial"/>
            <w:sz w:val="24"/>
            <w:szCs w:val="24"/>
          </w:rPr>
          <w:t>details</w:t>
        </w:r>
      </w:hyperlink>
      <w:r w:rsidR="00FC1AD8">
        <w:rPr>
          <w:rFonts w:ascii="Arial" w:eastAsia="Arial" w:hAnsi="Arial" w:cs="Arial"/>
          <w:sz w:val="24"/>
          <w:szCs w:val="24"/>
        </w:rPr>
        <w:t xml:space="preserve"> </w:t>
      </w:r>
    </w:p>
    <w:p w14:paraId="11605D17" w14:textId="53A5BB77" w:rsidR="003D53E5" w:rsidRDefault="003D53E5" w:rsidP="001B53AB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0E11053">
        <w:rPr>
          <w:rFonts w:ascii="Arial" w:eastAsia="Arial" w:hAnsi="Arial" w:cs="Arial"/>
          <w:sz w:val="24"/>
          <w:szCs w:val="24"/>
        </w:rPr>
        <w:t>22/04554/OHL</w:t>
      </w:r>
      <w:r w:rsidR="008A44B7">
        <w:rPr>
          <w:rFonts w:ascii="Arial" w:eastAsia="Arial" w:hAnsi="Arial" w:cs="Arial"/>
          <w:sz w:val="24"/>
          <w:szCs w:val="24"/>
        </w:rPr>
        <w:t xml:space="preserve"> : </w:t>
      </w:r>
      <w:r w:rsidRPr="009F2B5D">
        <w:rPr>
          <w:rFonts w:ascii="Arial" w:eastAsia="Arial" w:hAnsi="Arial" w:cs="Arial"/>
          <w:b/>
          <w:bCs/>
          <w:sz w:val="24"/>
          <w:szCs w:val="24"/>
        </w:rPr>
        <w:t>Street Record, Exfords Green, Longden</w:t>
      </w:r>
      <w:r w:rsidRPr="00E11053">
        <w:rPr>
          <w:rFonts w:ascii="Arial" w:eastAsia="Arial" w:hAnsi="Arial" w:cs="Arial"/>
          <w:sz w:val="24"/>
          <w:szCs w:val="24"/>
        </w:rPr>
        <w:t>:  Proposed installation of third wire to an existing overhead line</w:t>
      </w:r>
    </w:p>
    <w:p w14:paraId="0C3A85BC" w14:textId="0DC30521" w:rsidR="00754F2E" w:rsidRPr="00E11053" w:rsidRDefault="00106C3E" w:rsidP="001B53AB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0106C3E">
        <w:rPr>
          <w:rFonts w:ascii="Arial" w:eastAsia="Arial" w:hAnsi="Arial" w:cs="Arial"/>
          <w:sz w:val="24"/>
          <w:szCs w:val="24"/>
        </w:rPr>
        <w:t>22/04396/FUL</w:t>
      </w:r>
      <w:r w:rsidR="008A44B7">
        <w:rPr>
          <w:rFonts w:ascii="Arial" w:eastAsia="Arial" w:hAnsi="Arial" w:cs="Arial"/>
          <w:sz w:val="24"/>
          <w:szCs w:val="24"/>
        </w:rPr>
        <w:t xml:space="preserve"> :</w:t>
      </w:r>
      <w:r w:rsidRPr="00106C3E">
        <w:rPr>
          <w:rFonts w:ascii="Arial" w:eastAsia="Arial" w:hAnsi="Arial" w:cs="Arial"/>
          <w:sz w:val="24"/>
          <w:szCs w:val="24"/>
        </w:rPr>
        <w:t xml:space="preserve">  Proposed Conversion Of Agricultural Buildings South Of </w:t>
      </w:r>
      <w:r w:rsidRPr="008A44B7">
        <w:rPr>
          <w:rFonts w:ascii="Arial" w:eastAsia="Arial" w:hAnsi="Arial" w:cs="Arial"/>
          <w:b/>
          <w:bCs/>
          <w:sz w:val="24"/>
          <w:szCs w:val="24"/>
        </w:rPr>
        <w:t>Moat Hall, Annscroft</w:t>
      </w:r>
      <w:r w:rsidR="007115D1">
        <w:rPr>
          <w:rFonts w:ascii="Arial" w:eastAsia="Arial" w:hAnsi="Arial" w:cs="Arial"/>
          <w:sz w:val="24"/>
          <w:szCs w:val="24"/>
        </w:rPr>
        <w:t xml:space="preserve"> :</w:t>
      </w:r>
      <w:r w:rsidRPr="00106C3E">
        <w:rPr>
          <w:rFonts w:ascii="Arial" w:eastAsia="Arial" w:hAnsi="Arial" w:cs="Arial"/>
          <w:sz w:val="24"/>
          <w:szCs w:val="24"/>
        </w:rPr>
        <w:t xml:space="preserve"> Proposal:  The conversion of the existing agricultural barn into a wedding and events venue along with associated facilities including car parking and area for temporary erection of marquee</w:t>
      </w:r>
    </w:p>
    <w:p w14:paraId="69BCFE58" w14:textId="68C671F0" w:rsidR="00E13C30" w:rsidRPr="00E13C30" w:rsidRDefault="00D2182C" w:rsidP="00F94B32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 xml:space="preserve">To consider </w:t>
      </w:r>
      <w:r w:rsidR="00E13C30">
        <w:rPr>
          <w:rFonts w:ascii="Arial" w:eastAsia="Arial" w:hAnsi="Arial" w:cs="Arial"/>
          <w:sz w:val="24"/>
          <w:szCs w:val="24"/>
        </w:rPr>
        <w:t xml:space="preserve">any </w:t>
      </w:r>
      <w:r w:rsidRPr="070C7C34">
        <w:rPr>
          <w:rFonts w:ascii="Arial" w:eastAsia="Arial" w:hAnsi="Arial" w:cs="Arial"/>
          <w:sz w:val="24"/>
          <w:szCs w:val="24"/>
        </w:rPr>
        <w:t>planning applications</w:t>
      </w:r>
      <w:r w:rsidR="00E13C30" w:rsidRPr="00E13C30">
        <w:rPr>
          <w:rFonts w:ascii="Arial" w:eastAsia="Arial" w:hAnsi="Arial" w:cs="Arial"/>
          <w:sz w:val="24"/>
          <w:szCs w:val="24"/>
        </w:rPr>
        <w:t xml:space="preserve"> </w:t>
      </w:r>
      <w:r w:rsidR="00E13C30" w:rsidRPr="070C7C34">
        <w:rPr>
          <w:rFonts w:ascii="Arial" w:eastAsia="Arial" w:hAnsi="Arial" w:cs="Arial"/>
          <w:sz w:val="24"/>
          <w:szCs w:val="24"/>
        </w:rPr>
        <w:t>validated since the publication of the agenda</w:t>
      </w:r>
      <w:r w:rsidRPr="070C7C34">
        <w:rPr>
          <w:rFonts w:ascii="Arial" w:eastAsia="Arial" w:hAnsi="Arial" w:cs="Arial"/>
          <w:sz w:val="24"/>
          <w:szCs w:val="24"/>
        </w:rPr>
        <w:t>:</w:t>
      </w:r>
    </w:p>
    <w:p w14:paraId="486128F4" w14:textId="14ED2BFB" w:rsidR="000D2FD3" w:rsidRDefault="001A355A" w:rsidP="00203939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 xml:space="preserve"> </w:t>
      </w:r>
      <w:r w:rsidR="00203939" w:rsidRPr="070C7C34">
        <w:rPr>
          <w:rFonts w:ascii="Arial" w:eastAsia="Arial" w:hAnsi="Arial" w:cs="Arial"/>
          <w:sz w:val="24"/>
          <w:szCs w:val="24"/>
        </w:rPr>
        <w:t>T</w:t>
      </w:r>
      <w:r w:rsidR="000D2FD3" w:rsidRPr="070C7C34">
        <w:rPr>
          <w:rFonts w:ascii="Arial" w:eastAsia="Arial" w:hAnsi="Arial" w:cs="Arial"/>
          <w:sz w:val="24"/>
          <w:szCs w:val="24"/>
        </w:rPr>
        <w:t xml:space="preserve">o note </w:t>
      </w:r>
      <w:r w:rsidR="00E75658" w:rsidRPr="070C7C34">
        <w:rPr>
          <w:rFonts w:ascii="Arial" w:eastAsia="Arial" w:hAnsi="Arial" w:cs="Arial"/>
          <w:sz w:val="24"/>
          <w:szCs w:val="24"/>
        </w:rPr>
        <w:t>the following</w:t>
      </w:r>
      <w:r w:rsidR="000D2FD3" w:rsidRPr="070C7C34">
        <w:rPr>
          <w:rFonts w:ascii="Arial" w:eastAsia="Arial" w:hAnsi="Arial" w:cs="Arial"/>
          <w:sz w:val="24"/>
          <w:szCs w:val="24"/>
        </w:rPr>
        <w:t xml:space="preserve"> planning decisions</w:t>
      </w:r>
      <w:r w:rsidR="2D019E11" w:rsidRPr="070C7C34">
        <w:rPr>
          <w:rFonts w:ascii="Arial" w:eastAsia="Arial" w:hAnsi="Arial" w:cs="Arial"/>
          <w:sz w:val="24"/>
          <w:szCs w:val="24"/>
        </w:rPr>
        <w:t>:</w:t>
      </w:r>
      <w:r w:rsidR="000D2FD3" w:rsidRPr="070C7C34">
        <w:rPr>
          <w:rFonts w:ascii="Arial" w:eastAsia="Arial" w:hAnsi="Arial" w:cs="Arial"/>
          <w:sz w:val="24"/>
          <w:szCs w:val="24"/>
        </w:rPr>
        <w:t xml:space="preserve"> </w:t>
      </w:r>
    </w:p>
    <w:p w14:paraId="6F62B598" w14:textId="368E305E" w:rsidR="007F28D6" w:rsidRDefault="0046349A" w:rsidP="007F28D6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>To</w:t>
      </w:r>
      <w:r w:rsidR="004923F3" w:rsidRPr="070C7C34">
        <w:rPr>
          <w:rFonts w:ascii="Arial" w:eastAsia="Arial" w:hAnsi="Arial" w:cs="Arial"/>
          <w:sz w:val="24"/>
          <w:szCs w:val="24"/>
        </w:rPr>
        <w:t xml:space="preserve"> note any planning decisions notified since the publication of the agend</w:t>
      </w:r>
      <w:r w:rsidR="00E13C30">
        <w:rPr>
          <w:rFonts w:ascii="Arial" w:eastAsia="Arial" w:hAnsi="Arial" w:cs="Arial"/>
          <w:sz w:val="24"/>
          <w:szCs w:val="24"/>
        </w:rPr>
        <w:t>a</w:t>
      </w:r>
      <w:r w:rsidR="00081107" w:rsidRPr="070C7C34">
        <w:rPr>
          <w:rFonts w:ascii="Arial" w:eastAsia="Arial" w:hAnsi="Arial" w:cs="Arial"/>
          <w:sz w:val="24"/>
          <w:szCs w:val="24"/>
        </w:rPr>
        <w:t xml:space="preserve"> </w:t>
      </w:r>
    </w:p>
    <w:p w14:paraId="6C677BCA" w14:textId="17972363" w:rsidR="5B40F703" w:rsidRPr="005557B6" w:rsidRDefault="5B40F703" w:rsidP="005557B6">
      <w:pPr>
        <w:pStyle w:val="ListParagraph"/>
        <w:numPr>
          <w:ilvl w:val="1"/>
          <w:numId w:val="4"/>
        </w:numPr>
        <w:rPr>
          <w:rFonts w:ascii="Arial" w:eastAsia="Arial" w:hAnsi="Arial" w:cs="Arial"/>
          <w:i/>
          <w:iCs/>
          <w:sz w:val="24"/>
          <w:szCs w:val="24"/>
        </w:rPr>
      </w:pPr>
      <w:r w:rsidRPr="005557B6">
        <w:rPr>
          <w:rFonts w:ascii="Arial" w:eastAsia="Arial" w:hAnsi="Arial" w:cs="Arial"/>
          <w:sz w:val="24"/>
          <w:szCs w:val="24"/>
        </w:rPr>
        <w:t xml:space="preserve">To consider </w:t>
      </w:r>
      <w:r w:rsidR="00F95980" w:rsidRPr="005557B6">
        <w:rPr>
          <w:rFonts w:ascii="Arial" w:eastAsia="Arial" w:hAnsi="Arial" w:cs="Arial"/>
          <w:sz w:val="24"/>
          <w:szCs w:val="24"/>
        </w:rPr>
        <w:t>a request from Longden Parish Hall to submit a</w:t>
      </w:r>
      <w:r w:rsidR="00FB4658" w:rsidRPr="005557B6">
        <w:rPr>
          <w:rFonts w:ascii="Arial" w:eastAsia="Arial" w:hAnsi="Arial" w:cs="Arial"/>
          <w:sz w:val="24"/>
          <w:szCs w:val="24"/>
        </w:rPr>
        <w:t xml:space="preserve"> planning application on their behalf, </w:t>
      </w:r>
      <w:r w:rsidR="00FB4658" w:rsidRPr="005557B6">
        <w:rPr>
          <w:rFonts w:ascii="Arial" w:eastAsia="Arial" w:hAnsi="Arial" w:cs="Arial"/>
          <w:i/>
          <w:iCs/>
          <w:sz w:val="24"/>
          <w:szCs w:val="24"/>
        </w:rPr>
        <w:t>(Cllr P Carter)</w:t>
      </w:r>
    </w:p>
    <w:p w14:paraId="5842D94C" w14:textId="33B30266" w:rsidR="005557B6" w:rsidRPr="005557B6" w:rsidRDefault="005557B6" w:rsidP="005557B6">
      <w:pPr>
        <w:pStyle w:val="ListParagraph"/>
        <w:numPr>
          <w:ilvl w:val="1"/>
          <w:numId w:val="4"/>
        </w:numPr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Neighbourhood Planning</w:t>
      </w:r>
      <w:r w:rsidR="00EF19BE">
        <w:rPr>
          <w:rFonts w:ascii="Arial" w:eastAsia="Arial" w:hAnsi="Arial" w:cs="Arial"/>
          <w:sz w:val="24"/>
          <w:szCs w:val="24"/>
        </w:rPr>
        <w:t xml:space="preserve"> – to consider the development of a Neighbourhood Plan or update of the Parish Plan </w:t>
      </w:r>
      <w:r w:rsidR="00EC5373">
        <w:rPr>
          <w:rFonts w:ascii="Arial" w:eastAsia="Arial" w:hAnsi="Arial" w:cs="Arial"/>
          <w:sz w:val="24"/>
          <w:szCs w:val="24"/>
        </w:rPr>
        <w:t>p</w:t>
      </w:r>
      <w:r w:rsidR="00A333FC">
        <w:rPr>
          <w:rFonts w:ascii="Arial" w:eastAsia="Arial" w:hAnsi="Arial" w:cs="Arial"/>
          <w:sz w:val="24"/>
          <w:szCs w:val="24"/>
        </w:rPr>
        <w:t>roduc</w:t>
      </w:r>
      <w:r w:rsidR="00EC5373">
        <w:rPr>
          <w:rFonts w:ascii="Arial" w:eastAsia="Arial" w:hAnsi="Arial" w:cs="Arial"/>
          <w:sz w:val="24"/>
          <w:szCs w:val="24"/>
        </w:rPr>
        <w:t xml:space="preserve">ed in </w:t>
      </w:r>
      <w:r w:rsidR="00A333FC">
        <w:rPr>
          <w:rFonts w:ascii="Arial" w:eastAsia="Arial" w:hAnsi="Arial" w:cs="Arial"/>
          <w:sz w:val="24"/>
          <w:szCs w:val="24"/>
        </w:rPr>
        <w:t>2017</w:t>
      </w:r>
      <w:r w:rsidR="00380E97">
        <w:rPr>
          <w:rFonts w:ascii="Arial" w:eastAsia="Arial" w:hAnsi="Arial" w:cs="Arial"/>
          <w:sz w:val="24"/>
          <w:szCs w:val="24"/>
        </w:rPr>
        <w:t xml:space="preserve"> and Longden Village Development Statement dated </w:t>
      </w:r>
      <w:r w:rsidR="009561A8">
        <w:rPr>
          <w:rFonts w:ascii="Arial" w:eastAsia="Arial" w:hAnsi="Arial" w:cs="Arial"/>
          <w:sz w:val="24"/>
          <w:szCs w:val="24"/>
        </w:rPr>
        <w:t xml:space="preserve">15 /1/2018 </w:t>
      </w:r>
      <w:r w:rsidR="009561A8">
        <w:rPr>
          <w:rFonts w:ascii="Arial" w:eastAsia="Arial" w:hAnsi="Arial" w:cs="Arial"/>
          <w:sz w:val="24"/>
          <w:szCs w:val="24"/>
        </w:rPr>
        <w:tab/>
      </w:r>
      <w:r w:rsidR="009561A8">
        <w:rPr>
          <w:rFonts w:ascii="Arial" w:eastAsia="Arial" w:hAnsi="Arial" w:cs="Arial"/>
          <w:sz w:val="24"/>
          <w:szCs w:val="24"/>
        </w:rPr>
        <w:tab/>
      </w:r>
      <w:r w:rsidR="009561A8">
        <w:rPr>
          <w:rFonts w:ascii="Arial" w:eastAsia="Arial" w:hAnsi="Arial" w:cs="Arial"/>
          <w:sz w:val="24"/>
          <w:szCs w:val="24"/>
        </w:rPr>
        <w:tab/>
      </w:r>
      <w:r w:rsidR="009561A8">
        <w:rPr>
          <w:rFonts w:ascii="Arial" w:eastAsia="Arial" w:hAnsi="Arial" w:cs="Arial"/>
          <w:sz w:val="24"/>
          <w:szCs w:val="24"/>
        </w:rPr>
        <w:tab/>
      </w:r>
      <w:r w:rsidR="009561A8" w:rsidRPr="009561A8">
        <w:rPr>
          <w:rFonts w:ascii="Arial" w:eastAsia="Arial" w:hAnsi="Arial" w:cs="Arial"/>
          <w:i/>
          <w:iCs/>
          <w:sz w:val="24"/>
          <w:szCs w:val="24"/>
        </w:rPr>
        <w:tab/>
        <w:t>Appendix C attached</w:t>
      </w:r>
    </w:p>
    <w:p w14:paraId="6D18380D" w14:textId="59F62806" w:rsidR="00995D69" w:rsidRPr="00995D69" w:rsidRDefault="00713ACB" w:rsidP="00AD5B21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>Play Areas –</w:t>
      </w:r>
      <w:r w:rsidR="005718F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5718F0">
        <w:rPr>
          <w:rFonts w:ascii="Arial" w:eastAsia="Arial" w:hAnsi="Arial" w:cs="Arial"/>
          <w:sz w:val="24"/>
          <w:szCs w:val="24"/>
        </w:rPr>
        <w:t xml:space="preserve">To </w:t>
      </w:r>
      <w:r w:rsidR="005904AE">
        <w:rPr>
          <w:rFonts w:ascii="Arial" w:eastAsia="Arial" w:hAnsi="Arial" w:cs="Arial"/>
          <w:sz w:val="24"/>
          <w:szCs w:val="24"/>
        </w:rPr>
        <w:t xml:space="preserve">note any issues </w:t>
      </w:r>
      <w:r w:rsidR="00344341">
        <w:rPr>
          <w:rFonts w:ascii="Arial" w:eastAsia="Arial" w:hAnsi="Arial" w:cs="Arial"/>
          <w:sz w:val="24"/>
          <w:szCs w:val="24"/>
        </w:rPr>
        <w:t>identified since publication of the agenda</w:t>
      </w:r>
    </w:p>
    <w:p w14:paraId="04E57359" w14:textId="77777777" w:rsidR="000D305B" w:rsidRPr="000D305B" w:rsidRDefault="3C9EB476" w:rsidP="00F63938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 Street Furniture</w:t>
      </w:r>
      <w:r w:rsidR="00B46866" w:rsidRPr="070C7C34">
        <w:rPr>
          <w:rFonts w:ascii="Arial" w:eastAsia="Arial" w:hAnsi="Arial" w:cs="Arial"/>
          <w:b/>
          <w:bCs/>
          <w:sz w:val="24"/>
          <w:szCs w:val="24"/>
        </w:rPr>
        <w:t xml:space="preserve"> – </w:t>
      </w:r>
    </w:p>
    <w:p w14:paraId="62256AA2" w14:textId="5061047E" w:rsidR="00F63938" w:rsidRDefault="009D1945" w:rsidP="007B2CBB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itter Bins - </w:t>
      </w:r>
      <w:r w:rsidR="00B46866" w:rsidRPr="007B2CBB">
        <w:rPr>
          <w:rFonts w:ascii="Arial" w:eastAsia="Arial" w:hAnsi="Arial" w:cs="Arial"/>
          <w:sz w:val="24"/>
          <w:szCs w:val="24"/>
        </w:rPr>
        <w:t xml:space="preserve">To </w:t>
      </w:r>
      <w:r w:rsidR="00AA6058" w:rsidRPr="007B2CBB">
        <w:rPr>
          <w:rFonts w:ascii="Arial" w:eastAsia="Arial" w:hAnsi="Arial" w:cs="Arial"/>
          <w:sz w:val="24"/>
          <w:szCs w:val="24"/>
        </w:rPr>
        <w:t xml:space="preserve">receive </w:t>
      </w:r>
      <w:r w:rsidR="0013352A" w:rsidRPr="007B2CBB">
        <w:rPr>
          <w:rFonts w:ascii="Arial" w:eastAsia="Arial" w:hAnsi="Arial" w:cs="Arial"/>
          <w:sz w:val="24"/>
          <w:szCs w:val="24"/>
        </w:rPr>
        <w:t xml:space="preserve">an update on </w:t>
      </w:r>
      <w:r w:rsidR="00F925CF" w:rsidRPr="007B2CBB">
        <w:rPr>
          <w:rFonts w:ascii="Arial" w:eastAsia="Arial" w:hAnsi="Arial" w:cs="Arial"/>
          <w:sz w:val="24"/>
          <w:szCs w:val="24"/>
        </w:rPr>
        <w:t>Hook-a-gate litter bin</w:t>
      </w:r>
      <w:r w:rsidR="36BC5034" w:rsidRPr="007B2CBB">
        <w:rPr>
          <w:rFonts w:ascii="Arial" w:eastAsia="Arial" w:hAnsi="Arial" w:cs="Arial"/>
          <w:sz w:val="24"/>
          <w:szCs w:val="24"/>
        </w:rPr>
        <w:t xml:space="preserve"> </w:t>
      </w:r>
      <w:r w:rsidR="00F925CF" w:rsidRPr="007B2CBB">
        <w:rPr>
          <w:rFonts w:ascii="Arial" w:eastAsia="Arial" w:hAnsi="Arial" w:cs="Arial"/>
          <w:sz w:val="24"/>
          <w:szCs w:val="24"/>
        </w:rPr>
        <w:t>trial</w:t>
      </w:r>
    </w:p>
    <w:p w14:paraId="1A2D5A24" w14:textId="619F9940" w:rsidR="007B2CBB" w:rsidRDefault="009D1945" w:rsidP="007B2CBB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Noticeboards </w:t>
      </w:r>
      <w:r w:rsidR="00D9632E">
        <w:rPr>
          <w:rFonts w:ascii="Arial" w:eastAsia="Arial" w:hAnsi="Arial" w:cs="Arial"/>
          <w:sz w:val="24"/>
          <w:szCs w:val="24"/>
        </w:rPr>
        <w:t>- T</w:t>
      </w:r>
      <w:r w:rsidR="00A56B6D">
        <w:rPr>
          <w:rFonts w:ascii="Arial" w:eastAsia="Arial" w:hAnsi="Arial" w:cs="Arial"/>
          <w:sz w:val="24"/>
          <w:szCs w:val="24"/>
        </w:rPr>
        <w:t xml:space="preserve">o consider </w:t>
      </w:r>
      <w:r w:rsidR="00D9632E">
        <w:rPr>
          <w:rFonts w:ascii="Arial" w:eastAsia="Arial" w:hAnsi="Arial" w:cs="Arial"/>
          <w:sz w:val="24"/>
          <w:szCs w:val="24"/>
        </w:rPr>
        <w:t>prices to</w:t>
      </w:r>
      <w:r w:rsidR="00C34FB5">
        <w:rPr>
          <w:rFonts w:ascii="Arial" w:eastAsia="Arial" w:hAnsi="Arial" w:cs="Arial"/>
          <w:sz w:val="24"/>
          <w:szCs w:val="24"/>
        </w:rPr>
        <w:t xml:space="preserve"> replac</w:t>
      </w:r>
      <w:r w:rsidR="00D9632E">
        <w:rPr>
          <w:rFonts w:ascii="Arial" w:eastAsia="Arial" w:hAnsi="Arial" w:cs="Arial"/>
          <w:sz w:val="24"/>
          <w:szCs w:val="24"/>
        </w:rPr>
        <w:t>e</w:t>
      </w:r>
      <w:r w:rsidR="00C34FB5">
        <w:rPr>
          <w:rFonts w:ascii="Arial" w:eastAsia="Arial" w:hAnsi="Arial" w:cs="Arial"/>
          <w:sz w:val="24"/>
          <w:szCs w:val="24"/>
        </w:rPr>
        <w:t xml:space="preserve"> the </w:t>
      </w:r>
      <w:r w:rsidR="0020511E">
        <w:rPr>
          <w:rFonts w:ascii="Arial" w:eastAsia="Arial" w:hAnsi="Arial" w:cs="Arial"/>
          <w:sz w:val="24"/>
          <w:szCs w:val="24"/>
        </w:rPr>
        <w:t xml:space="preserve">Lower Common </w:t>
      </w:r>
      <w:r w:rsidR="00811717">
        <w:rPr>
          <w:rFonts w:ascii="Arial" w:eastAsia="Arial" w:hAnsi="Arial" w:cs="Arial"/>
          <w:sz w:val="24"/>
          <w:szCs w:val="24"/>
        </w:rPr>
        <w:t xml:space="preserve">noticeboard </w:t>
      </w:r>
      <w:r w:rsidR="00811717">
        <w:rPr>
          <w:rFonts w:ascii="Arial" w:eastAsia="Arial" w:hAnsi="Arial" w:cs="Arial"/>
          <w:i/>
          <w:iCs/>
          <w:sz w:val="24"/>
          <w:szCs w:val="24"/>
        </w:rPr>
        <w:t>(Cllr C Roberts)</w:t>
      </w:r>
    </w:p>
    <w:p w14:paraId="4F15A424" w14:textId="3C1FBCA2" w:rsidR="00FB5647" w:rsidRPr="006A1F12" w:rsidRDefault="00D9632E" w:rsidP="007B2CBB">
      <w:pPr>
        <w:pStyle w:val="ListParagraph"/>
        <w:numPr>
          <w:ilvl w:val="1"/>
          <w:numId w:val="4"/>
        </w:numPr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Defibrillator - T</w:t>
      </w:r>
      <w:r w:rsidR="00FB5647">
        <w:rPr>
          <w:rFonts w:ascii="Arial" w:eastAsia="Arial" w:hAnsi="Arial" w:cs="Arial"/>
          <w:sz w:val="24"/>
          <w:szCs w:val="24"/>
        </w:rPr>
        <w:t>o</w:t>
      </w:r>
      <w:r w:rsidR="009F2C9F">
        <w:rPr>
          <w:rFonts w:ascii="Arial" w:eastAsia="Arial" w:hAnsi="Arial" w:cs="Arial"/>
          <w:sz w:val="24"/>
          <w:szCs w:val="24"/>
        </w:rPr>
        <w:t xml:space="preserve"> receive </w:t>
      </w:r>
      <w:r w:rsidR="006A1F12">
        <w:rPr>
          <w:rFonts w:ascii="Arial" w:eastAsia="Arial" w:hAnsi="Arial" w:cs="Arial"/>
          <w:sz w:val="24"/>
          <w:szCs w:val="24"/>
        </w:rPr>
        <w:t>an update</w:t>
      </w:r>
      <w:r w:rsidR="009F2C9F">
        <w:rPr>
          <w:rFonts w:ascii="Arial" w:eastAsia="Arial" w:hAnsi="Arial" w:cs="Arial"/>
          <w:sz w:val="24"/>
          <w:szCs w:val="24"/>
        </w:rPr>
        <w:t xml:space="preserve"> on </w:t>
      </w:r>
      <w:r w:rsidR="00344341">
        <w:rPr>
          <w:rFonts w:ascii="Arial" w:eastAsia="Arial" w:hAnsi="Arial" w:cs="Arial"/>
          <w:sz w:val="24"/>
          <w:szCs w:val="24"/>
        </w:rPr>
        <w:t>potential</w:t>
      </w:r>
      <w:r w:rsidR="009F2C9F">
        <w:rPr>
          <w:rFonts w:ascii="Arial" w:eastAsia="Arial" w:hAnsi="Arial" w:cs="Arial"/>
          <w:sz w:val="24"/>
          <w:szCs w:val="24"/>
        </w:rPr>
        <w:t xml:space="preserve"> electricity suppl</w:t>
      </w:r>
      <w:r w:rsidR="00344341">
        <w:rPr>
          <w:rFonts w:ascii="Arial" w:eastAsia="Arial" w:hAnsi="Arial" w:cs="Arial"/>
          <w:sz w:val="24"/>
          <w:szCs w:val="24"/>
        </w:rPr>
        <w:t>ies</w:t>
      </w:r>
      <w:r w:rsidR="009F2C9F">
        <w:rPr>
          <w:rFonts w:ascii="Arial" w:eastAsia="Arial" w:hAnsi="Arial" w:cs="Arial"/>
          <w:sz w:val="24"/>
          <w:szCs w:val="24"/>
        </w:rPr>
        <w:t xml:space="preserve"> for </w:t>
      </w:r>
      <w:r w:rsidR="00E22B96">
        <w:rPr>
          <w:rFonts w:ascii="Arial" w:eastAsia="Arial" w:hAnsi="Arial" w:cs="Arial"/>
          <w:sz w:val="24"/>
          <w:szCs w:val="24"/>
        </w:rPr>
        <w:t>a defibrillator in Annscrof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6A1F12" w:rsidRPr="006A1F12">
        <w:rPr>
          <w:rFonts w:ascii="Arial" w:eastAsia="Arial" w:hAnsi="Arial" w:cs="Arial"/>
          <w:i/>
          <w:iCs/>
          <w:sz w:val="24"/>
          <w:szCs w:val="24"/>
        </w:rPr>
        <w:t>(Clerk)</w:t>
      </w:r>
      <w:r w:rsidR="006A1F12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 w:rsidR="002C3C5F">
        <w:rPr>
          <w:rFonts w:ascii="Arial" w:eastAsia="Arial" w:hAnsi="Arial" w:cs="Arial"/>
          <w:sz w:val="24"/>
          <w:szCs w:val="24"/>
        </w:rPr>
        <w:t xml:space="preserve">whether a defibrillator can be </w:t>
      </w:r>
      <w:r w:rsidR="006A1F12">
        <w:rPr>
          <w:rFonts w:ascii="Arial" w:eastAsia="Arial" w:hAnsi="Arial" w:cs="Arial"/>
          <w:sz w:val="24"/>
          <w:szCs w:val="24"/>
        </w:rPr>
        <w:t xml:space="preserve">obtained from a charitable organisation </w:t>
      </w:r>
      <w:r w:rsidR="006A1F12" w:rsidRPr="006A1F12">
        <w:rPr>
          <w:rFonts w:ascii="Arial" w:eastAsia="Arial" w:hAnsi="Arial" w:cs="Arial"/>
          <w:i/>
          <w:iCs/>
          <w:sz w:val="24"/>
          <w:szCs w:val="24"/>
        </w:rPr>
        <w:t>(Cllr K Lovegrove)</w:t>
      </w:r>
    </w:p>
    <w:p w14:paraId="4F458DB3" w14:textId="77777777" w:rsidR="006922A7" w:rsidRPr="006922A7" w:rsidRDefault="21B50E3E" w:rsidP="00A637D2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i/>
          <w:iCs/>
          <w:sz w:val="24"/>
          <w:szCs w:val="24"/>
        </w:rPr>
      </w:pPr>
      <w:r w:rsidRPr="00E13C30">
        <w:rPr>
          <w:rFonts w:ascii="Arial" w:eastAsia="Arial" w:hAnsi="Arial" w:cs="Arial"/>
          <w:b/>
          <w:bCs/>
          <w:sz w:val="24"/>
          <w:szCs w:val="24"/>
        </w:rPr>
        <w:t xml:space="preserve">Tree Planting – </w:t>
      </w:r>
    </w:p>
    <w:p w14:paraId="3151C241" w14:textId="616F998B" w:rsidR="005C6C2D" w:rsidRPr="000D7F8C" w:rsidRDefault="006922A7" w:rsidP="006922A7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i/>
          <w:i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Jubilee Tree </w:t>
      </w:r>
      <w:r w:rsidR="000D7F8C">
        <w:rPr>
          <w:rFonts w:ascii="Arial" w:eastAsia="Arial" w:hAnsi="Arial" w:cs="Arial"/>
          <w:b/>
          <w:bCs/>
          <w:sz w:val="24"/>
          <w:szCs w:val="24"/>
        </w:rPr>
        <w:t xml:space="preserve">- </w:t>
      </w:r>
      <w:r w:rsidR="21B50E3E" w:rsidRPr="00E13C30">
        <w:rPr>
          <w:rFonts w:ascii="Arial" w:eastAsia="Arial" w:hAnsi="Arial" w:cs="Arial"/>
          <w:sz w:val="24"/>
          <w:szCs w:val="24"/>
        </w:rPr>
        <w:t xml:space="preserve">To </w:t>
      </w:r>
      <w:r w:rsidR="00E42E7A">
        <w:rPr>
          <w:rFonts w:ascii="Arial" w:eastAsia="Arial" w:hAnsi="Arial" w:cs="Arial"/>
          <w:sz w:val="24"/>
          <w:szCs w:val="24"/>
        </w:rPr>
        <w:t xml:space="preserve">consider </w:t>
      </w:r>
      <w:r w:rsidR="004A5946">
        <w:rPr>
          <w:rFonts w:ascii="Arial" w:eastAsia="Arial" w:hAnsi="Arial" w:cs="Arial"/>
          <w:sz w:val="24"/>
          <w:szCs w:val="24"/>
        </w:rPr>
        <w:t>who should be invited to attend</w:t>
      </w:r>
      <w:r w:rsidR="005B1960">
        <w:rPr>
          <w:rFonts w:ascii="Arial" w:eastAsia="Arial" w:hAnsi="Arial" w:cs="Arial"/>
          <w:sz w:val="24"/>
          <w:szCs w:val="24"/>
        </w:rPr>
        <w:t xml:space="preserve"> the planting </w:t>
      </w:r>
      <w:r w:rsidR="00BC31E9">
        <w:rPr>
          <w:rFonts w:ascii="Arial" w:eastAsia="Arial" w:hAnsi="Arial" w:cs="Arial"/>
          <w:sz w:val="24"/>
          <w:szCs w:val="24"/>
        </w:rPr>
        <w:t>ceremony</w:t>
      </w:r>
    </w:p>
    <w:p w14:paraId="36BB26AE" w14:textId="5533504A" w:rsidR="000D7F8C" w:rsidRPr="009C5900" w:rsidRDefault="000D7F8C" w:rsidP="006922A7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i/>
          <w:i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Free Tree Scheme – </w:t>
      </w:r>
      <w:r>
        <w:rPr>
          <w:rFonts w:ascii="Arial" w:eastAsia="Arial" w:hAnsi="Arial" w:cs="Arial"/>
          <w:sz w:val="24"/>
          <w:szCs w:val="24"/>
        </w:rPr>
        <w:t xml:space="preserve">To </w:t>
      </w:r>
      <w:r w:rsidR="009C5900">
        <w:rPr>
          <w:rFonts w:ascii="Arial" w:eastAsia="Arial" w:hAnsi="Arial" w:cs="Arial"/>
          <w:sz w:val="24"/>
          <w:szCs w:val="24"/>
        </w:rPr>
        <w:t xml:space="preserve">note whether our application has been successful </w:t>
      </w:r>
      <w:r w:rsidR="009C5900" w:rsidRPr="009C5900">
        <w:rPr>
          <w:rFonts w:ascii="Arial" w:eastAsia="Arial" w:hAnsi="Arial" w:cs="Arial"/>
          <w:i/>
          <w:iCs/>
          <w:sz w:val="24"/>
          <w:szCs w:val="24"/>
        </w:rPr>
        <w:t>(Cllr K Lovegrove)</w:t>
      </w:r>
    </w:p>
    <w:p w14:paraId="265B844E" w14:textId="675C4126" w:rsidR="004B062C" w:rsidRPr="004B062C" w:rsidRDefault="00A44CFD" w:rsidP="00046DD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>Finance</w:t>
      </w:r>
      <w:r w:rsidR="0000223B" w:rsidRPr="070C7C3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B062C" w:rsidRPr="070C7C34">
        <w:rPr>
          <w:rFonts w:ascii="Arial" w:eastAsia="Arial" w:hAnsi="Arial" w:cs="Arial"/>
          <w:b/>
          <w:bCs/>
          <w:sz w:val="24"/>
          <w:szCs w:val="24"/>
        </w:rPr>
        <w:t>–</w:t>
      </w:r>
      <w:r w:rsidR="0000223B" w:rsidRPr="070C7C34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14:paraId="58710A13" w14:textId="30CB7653" w:rsidR="004B5E90" w:rsidRDefault="004B5E90" w:rsidP="004B5E90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Payments made </w:t>
      </w:r>
      <w:r w:rsidR="00B86F74">
        <w:rPr>
          <w:rFonts w:ascii="Arial" w:eastAsia="Arial" w:hAnsi="Arial" w:cs="Arial"/>
          <w:b/>
          <w:bCs/>
          <w:sz w:val="24"/>
          <w:szCs w:val="24"/>
        </w:rPr>
        <w:t>by direct debit</w:t>
      </w: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 – </w:t>
      </w:r>
      <w:r w:rsidRPr="070C7C34">
        <w:rPr>
          <w:rFonts w:ascii="Arial" w:eastAsia="Arial" w:hAnsi="Arial" w:cs="Arial"/>
          <w:sz w:val="24"/>
          <w:szCs w:val="24"/>
        </w:rPr>
        <w:t>Members are asked to note the following payments made since the previous meeting:</w:t>
      </w:r>
      <w:r>
        <w:tab/>
      </w:r>
      <w:r>
        <w:tab/>
      </w:r>
      <w:r>
        <w:tab/>
      </w:r>
      <w:r>
        <w:tab/>
      </w:r>
      <w:r w:rsidR="008703E1" w:rsidRPr="070C7C34">
        <w:rPr>
          <w:rFonts w:ascii="Arial" w:eastAsia="Arial" w:hAnsi="Arial" w:cs="Arial"/>
          <w:sz w:val="24"/>
          <w:szCs w:val="24"/>
        </w:rPr>
        <w:t>£</w:t>
      </w:r>
    </w:p>
    <w:p w14:paraId="5B187CA4" w14:textId="5904CD45" w:rsidR="008703E1" w:rsidRPr="004B5E90" w:rsidRDefault="008703E1" w:rsidP="070C7C34">
      <w:pPr>
        <w:pStyle w:val="ListParagraph"/>
        <w:numPr>
          <w:ilvl w:val="0"/>
          <w:numId w:val="14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 xml:space="preserve">SSE Southern Electric (Street lighting electricity – </w:t>
      </w:r>
      <w:r w:rsidR="00EE4993">
        <w:rPr>
          <w:rFonts w:ascii="Arial" w:eastAsia="Arial" w:hAnsi="Arial" w:cs="Arial"/>
          <w:sz w:val="24"/>
          <w:szCs w:val="24"/>
        </w:rPr>
        <w:t>October</w:t>
      </w:r>
      <w:r w:rsidRPr="070C7C34">
        <w:rPr>
          <w:rFonts w:ascii="Arial" w:eastAsia="Arial" w:hAnsi="Arial" w:cs="Arial"/>
          <w:sz w:val="24"/>
          <w:szCs w:val="24"/>
        </w:rPr>
        <w:t>)</w:t>
      </w:r>
      <w:r>
        <w:tab/>
      </w:r>
      <w:r w:rsidR="66C089D3" w:rsidRPr="070C7C34">
        <w:rPr>
          <w:rFonts w:ascii="Arial" w:eastAsia="Arial" w:hAnsi="Arial" w:cs="Arial"/>
          <w:sz w:val="24"/>
          <w:szCs w:val="24"/>
        </w:rPr>
        <w:t xml:space="preserve">       </w:t>
      </w:r>
      <w:r w:rsidR="00B86F74">
        <w:rPr>
          <w:rFonts w:ascii="Arial" w:eastAsia="Arial" w:hAnsi="Arial" w:cs="Arial"/>
          <w:sz w:val="24"/>
          <w:szCs w:val="24"/>
        </w:rPr>
        <w:t>106.0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0B64C86" w14:textId="5ABE07AC" w:rsidR="00E25793" w:rsidRDefault="008703E1" w:rsidP="070C7C34">
      <w:pPr>
        <w:pStyle w:val="ListParagraph"/>
        <w:rPr>
          <w:rFonts w:ascii="Arial" w:eastAsia="Arial" w:hAnsi="Arial" w:cs="Arial"/>
          <w:i/>
          <w:iCs/>
          <w:sz w:val="24"/>
          <w:szCs w:val="24"/>
        </w:rPr>
      </w:pPr>
      <w:r w:rsidRPr="070C7C34">
        <w:rPr>
          <w:rFonts w:ascii="Arial" w:eastAsia="Arial" w:hAnsi="Arial" w:cs="Arial"/>
          <w:b/>
          <w:bCs/>
          <w:sz w:val="24"/>
          <w:szCs w:val="24"/>
        </w:rPr>
        <w:t>1</w:t>
      </w:r>
      <w:r w:rsidR="795AB216" w:rsidRPr="070C7C34">
        <w:rPr>
          <w:rFonts w:ascii="Arial" w:eastAsia="Arial" w:hAnsi="Arial" w:cs="Arial"/>
          <w:b/>
          <w:bCs/>
          <w:sz w:val="24"/>
          <w:szCs w:val="24"/>
        </w:rPr>
        <w:t>2</w:t>
      </w:r>
      <w:r w:rsidRPr="070C7C34">
        <w:rPr>
          <w:rFonts w:ascii="Arial" w:eastAsia="Arial" w:hAnsi="Arial" w:cs="Arial"/>
          <w:b/>
          <w:bCs/>
          <w:sz w:val="24"/>
          <w:szCs w:val="24"/>
        </w:rPr>
        <w:t xml:space="preserve">.2 </w:t>
      </w:r>
      <w:r w:rsidR="001D4067" w:rsidRPr="070C7C34">
        <w:rPr>
          <w:rFonts w:ascii="Arial" w:eastAsia="Arial" w:hAnsi="Arial" w:cs="Arial"/>
          <w:b/>
          <w:bCs/>
          <w:sz w:val="24"/>
          <w:szCs w:val="24"/>
        </w:rPr>
        <w:t xml:space="preserve">Payments for approval - </w:t>
      </w:r>
      <w:r w:rsidR="00E25793" w:rsidRPr="070C7C34">
        <w:rPr>
          <w:rFonts w:ascii="Arial" w:eastAsia="Arial" w:hAnsi="Arial" w:cs="Arial"/>
          <w:sz w:val="24"/>
          <w:szCs w:val="24"/>
        </w:rPr>
        <w:t>Members are asked to note</w:t>
      </w:r>
      <w:r w:rsidR="0000223B" w:rsidRPr="070C7C34">
        <w:rPr>
          <w:rFonts w:ascii="Arial" w:eastAsia="Arial" w:hAnsi="Arial" w:cs="Arial"/>
          <w:sz w:val="24"/>
          <w:szCs w:val="24"/>
        </w:rPr>
        <w:t xml:space="preserve"> and</w:t>
      </w:r>
      <w:r w:rsidR="00ED5780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A63D3C" w:rsidRPr="070C7C34">
        <w:rPr>
          <w:rFonts w:ascii="Arial" w:eastAsia="Arial" w:hAnsi="Arial" w:cs="Arial"/>
          <w:sz w:val="24"/>
          <w:szCs w:val="24"/>
        </w:rPr>
        <w:t>approve</w:t>
      </w:r>
      <w:r w:rsidR="0000223B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E25793" w:rsidRPr="070C7C34">
        <w:rPr>
          <w:rFonts w:ascii="Arial" w:eastAsia="Arial" w:hAnsi="Arial" w:cs="Arial"/>
          <w:sz w:val="24"/>
          <w:szCs w:val="24"/>
        </w:rPr>
        <w:t xml:space="preserve">the </w:t>
      </w:r>
      <w:r w:rsidR="0000223B" w:rsidRPr="070C7C34">
        <w:rPr>
          <w:rFonts w:ascii="Arial" w:eastAsia="Arial" w:hAnsi="Arial" w:cs="Arial"/>
          <w:sz w:val="24"/>
          <w:szCs w:val="24"/>
        </w:rPr>
        <w:t>following items of expenditure</w:t>
      </w:r>
      <w:r w:rsidR="00A63D3C" w:rsidRPr="070C7C34">
        <w:rPr>
          <w:rFonts w:ascii="Arial" w:eastAsia="Arial" w:hAnsi="Arial" w:cs="Arial"/>
          <w:sz w:val="24"/>
          <w:szCs w:val="24"/>
        </w:rPr>
        <w:t>:</w:t>
      </w:r>
    </w:p>
    <w:p w14:paraId="7F887432" w14:textId="5ADCF788" w:rsidR="00A63D3C" w:rsidRPr="0000223B" w:rsidRDefault="00A63D3C" w:rsidP="007944EF">
      <w:pPr>
        <w:pStyle w:val="ListParagrap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C95D87">
        <w:rPr>
          <w:rFonts w:ascii="Arial" w:eastAsia="Arial" w:hAnsi="Arial" w:cs="Arial"/>
          <w:sz w:val="24"/>
          <w:szCs w:val="24"/>
        </w:rPr>
        <w:tab/>
      </w:r>
      <w:r w:rsidR="00830A12">
        <w:rPr>
          <w:rFonts w:ascii="Arial" w:eastAsia="Arial" w:hAnsi="Arial" w:cs="Arial"/>
          <w:sz w:val="24"/>
          <w:szCs w:val="24"/>
        </w:rPr>
        <w:tab/>
      </w:r>
      <w:r w:rsidR="00830A12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£</w:t>
      </w:r>
    </w:p>
    <w:p w14:paraId="5491B095" w14:textId="0E26B983" w:rsidR="00A63D3C" w:rsidRDefault="0000223B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>C Higgins (</w:t>
      </w:r>
      <w:r w:rsidR="00941EB7">
        <w:rPr>
          <w:rFonts w:ascii="Arial" w:eastAsia="Arial" w:hAnsi="Arial" w:cs="Arial"/>
          <w:sz w:val="24"/>
          <w:szCs w:val="24"/>
        </w:rPr>
        <w:t>October</w:t>
      </w:r>
      <w:r w:rsidRPr="070C7C34">
        <w:rPr>
          <w:rFonts w:ascii="Arial" w:eastAsia="Arial" w:hAnsi="Arial" w:cs="Arial"/>
          <w:sz w:val="24"/>
          <w:szCs w:val="24"/>
        </w:rPr>
        <w:t xml:space="preserve"> Salary</w:t>
      </w:r>
      <w:r w:rsidR="009C3DD3" w:rsidRPr="070C7C34">
        <w:rPr>
          <w:rFonts w:ascii="Arial" w:eastAsia="Arial" w:hAnsi="Arial" w:cs="Arial"/>
          <w:sz w:val="24"/>
          <w:szCs w:val="24"/>
        </w:rPr>
        <w:t>)</w:t>
      </w:r>
      <w:r>
        <w:tab/>
      </w:r>
      <w:r w:rsidR="001723F0">
        <w:tab/>
      </w:r>
      <w:r>
        <w:tab/>
      </w:r>
      <w:r>
        <w:tab/>
      </w:r>
      <w:r>
        <w:tab/>
      </w:r>
      <w:r w:rsidR="009964EE">
        <w:t xml:space="preserve"> </w:t>
      </w:r>
      <w:r w:rsidR="74CACEE5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941EB7">
        <w:rPr>
          <w:rFonts w:ascii="Arial" w:eastAsia="Arial" w:hAnsi="Arial" w:cs="Arial"/>
          <w:sz w:val="24"/>
          <w:szCs w:val="24"/>
        </w:rPr>
        <w:tab/>
      </w:r>
      <w:r w:rsidR="00941EB7">
        <w:rPr>
          <w:rFonts w:ascii="Arial" w:eastAsia="Arial" w:hAnsi="Arial" w:cs="Arial"/>
          <w:sz w:val="24"/>
          <w:szCs w:val="24"/>
        </w:rPr>
        <w:tab/>
      </w:r>
      <w:r w:rsidR="009964EE">
        <w:rPr>
          <w:rFonts w:ascii="Arial" w:eastAsia="Arial" w:hAnsi="Arial" w:cs="Arial"/>
          <w:sz w:val="24"/>
          <w:szCs w:val="24"/>
        </w:rPr>
        <w:t xml:space="preserve">       6</w:t>
      </w:r>
      <w:r w:rsidR="00CB553C" w:rsidRPr="070C7C34">
        <w:rPr>
          <w:rFonts w:ascii="Arial" w:eastAsia="Arial" w:hAnsi="Arial" w:cs="Arial"/>
          <w:sz w:val="24"/>
          <w:szCs w:val="24"/>
        </w:rPr>
        <w:t>07.</w:t>
      </w:r>
      <w:r w:rsidR="00170CC8">
        <w:rPr>
          <w:rFonts w:ascii="Arial" w:eastAsia="Arial" w:hAnsi="Arial" w:cs="Arial"/>
          <w:sz w:val="24"/>
          <w:szCs w:val="24"/>
        </w:rPr>
        <w:t>7</w:t>
      </w:r>
      <w:r w:rsidR="00CB553C" w:rsidRPr="070C7C34">
        <w:rPr>
          <w:rFonts w:ascii="Arial" w:eastAsia="Arial" w:hAnsi="Arial" w:cs="Arial"/>
          <w:sz w:val="24"/>
          <w:szCs w:val="24"/>
        </w:rPr>
        <w:t>9</w:t>
      </w:r>
      <w:r w:rsidR="009C3DD3" w:rsidRPr="070C7C34">
        <w:rPr>
          <w:rFonts w:ascii="Arial" w:eastAsia="Arial" w:hAnsi="Arial" w:cs="Arial"/>
          <w:sz w:val="24"/>
          <w:szCs w:val="24"/>
        </w:rPr>
        <w:t xml:space="preserve"> </w:t>
      </w:r>
    </w:p>
    <w:p w14:paraId="6FE2EB06" w14:textId="2FCC4338" w:rsidR="00151451" w:rsidRDefault="00151451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 Higgins (Expenses)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TBC</w:t>
      </w:r>
    </w:p>
    <w:p w14:paraId="232EFF4E" w14:textId="4FE0E1C2" w:rsidR="00CB553C" w:rsidRDefault="00CB553C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>HMRC (NI contribu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0AA1226" w:rsidRPr="070C7C34">
        <w:rPr>
          <w:rFonts w:ascii="Arial" w:eastAsia="Arial" w:hAnsi="Arial" w:cs="Arial"/>
          <w:sz w:val="24"/>
          <w:szCs w:val="24"/>
        </w:rPr>
        <w:t xml:space="preserve"> </w:t>
      </w:r>
      <w:r w:rsidR="00170CC8">
        <w:rPr>
          <w:rFonts w:ascii="Arial" w:eastAsia="Arial" w:hAnsi="Arial" w:cs="Arial"/>
          <w:sz w:val="24"/>
          <w:szCs w:val="24"/>
        </w:rPr>
        <w:t>1.80</w:t>
      </w:r>
    </w:p>
    <w:p w14:paraId="7FE41149" w14:textId="0141A44D" w:rsidR="00CB553C" w:rsidRDefault="00CB553C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 w:rsidRPr="070C7C34">
        <w:rPr>
          <w:rFonts w:ascii="Arial" w:eastAsia="Arial" w:hAnsi="Arial" w:cs="Arial"/>
          <w:sz w:val="24"/>
          <w:szCs w:val="24"/>
        </w:rPr>
        <w:t>NEST (Pension contributions – combined)</w:t>
      </w:r>
      <w:r>
        <w:tab/>
      </w:r>
      <w:r>
        <w:tab/>
      </w:r>
      <w:r>
        <w:tab/>
      </w:r>
      <w:r>
        <w:tab/>
      </w:r>
      <w:r w:rsidR="3891997E" w:rsidRPr="070C7C34">
        <w:rPr>
          <w:rFonts w:ascii="Arial" w:eastAsia="Arial" w:hAnsi="Arial" w:cs="Arial"/>
          <w:sz w:val="24"/>
          <w:szCs w:val="24"/>
        </w:rPr>
        <w:t xml:space="preserve">       </w:t>
      </w:r>
      <w:r w:rsidR="72C02397" w:rsidRPr="070C7C34">
        <w:rPr>
          <w:rFonts w:ascii="Arial" w:eastAsia="Arial" w:hAnsi="Arial" w:cs="Arial"/>
          <w:sz w:val="24"/>
          <w:szCs w:val="24"/>
        </w:rPr>
        <w:t xml:space="preserve"> </w:t>
      </w:r>
      <w:r w:rsidR="3891997E" w:rsidRPr="070C7C34">
        <w:rPr>
          <w:rFonts w:ascii="Arial" w:eastAsia="Arial" w:hAnsi="Arial" w:cs="Arial"/>
          <w:sz w:val="24"/>
          <w:szCs w:val="24"/>
        </w:rPr>
        <w:t xml:space="preserve">  </w:t>
      </w:r>
      <w:r w:rsidRPr="070C7C34">
        <w:rPr>
          <w:rFonts w:ascii="Arial" w:eastAsia="Arial" w:hAnsi="Arial" w:cs="Arial"/>
          <w:sz w:val="24"/>
          <w:szCs w:val="24"/>
        </w:rPr>
        <w:t>43.22</w:t>
      </w:r>
    </w:p>
    <w:p w14:paraId="76413C14" w14:textId="4E48C2C3" w:rsidR="00C17450" w:rsidRDefault="002536A9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APTC</w:t>
      </w:r>
      <w:r w:rsidR="00C17450">
        <w:rPr>
          <w:rFonts w:ascii="Arial" w:eastAsia="Arial" w:hAnsi="Arial" w:cs="Arial"/>
          <w:sz w:val="24"/>
          <w:szCs w:val="24"/>
        </w:rPr>
        <w:t xml:space="preserve"> (</w:t>
      </w:r>
      <w:r w:rsidR="00A9635D">
        <w:rPr>
          <w:rFonts w:ascii="Arial" w:eastAsia="Arial" w:hAnsi="Arial" w:cs="Arial"/>
          <w:sz w:val="24"/>
          <w:szCs w:val="24"/>
        </w:rPr>
        <w:t>Civility &amp; Respect Training – P Carter</w:t>
      </w:r>
      <w:r w:rsidR="00C17450">
        <w:rPr>
          <w:rFonts w:ascii="Arial" w:eastAsia="Arial" w:hAnsi="Arial" w:cs="Arial"/>
          <w:sz w:val="24"/>
          <w:szCs w:val="24"/>
        </w:rPr>
        <w:t>)</w:t>
      </w:r>
      <w:r w:rsidR="00C17450">
        <w:rPr>
          <w:rFonts w:ascii="Arial" w:eastAsia="Arial" w:hAnsi="Arial" w:cs="Arial"/>
          <w:sz w:val="24"/>
          <w:szCs w:val="24"/>
        </w:rPr>
        <w:tab/>
      </w:r>
      <w:r w:rsidR="00C17450">
        <w:rPr>
          <w:rFonts w:ascii="Arial" w:eastAsia="Arial" w:hAnsi="Arial" w:cs="Arial"/>
          <w:sz w:val="24"/>
          <w:szCs w:val="24"/>
        </w:rPr>
        <w:tab/>
      </w:r>
      <w:r w:rsidR="00C17450">
        <w:rPr>
          <w:rFonts w:ascii="Arial" w:eastAsia="Arial" w:hAnsi="Arial" w:cs="Arial"/>
          <w:sz w:val="24"/>
          <w:szCs w:val="24"/>
        </w:rPr>
        <w:tab/>
      </w:r>
      <w:r w:rsidR="00C17450">
        <w:rPr>
          <w:rFonts w:ascii="Arial" w:eastAsia="Arial" w:hAnsi="Arial" w:cs="Arial"/>
          <w:sz w:val="24"/>
          <w:szCs w:val="24"/>
        </w:rPr>
        <w:tab/>
        <w:t xml:space="preserve">  </w:t>
      </w:r>
      <w:r w:rsidR="00A9635D">
        <w:rPr>
          <w:rFonts w:ascii="Arial" w:eastAsia="Arial" w:hAnsi="Arial" w:cs="Arial"/>
          <w:sz w:val="24"/>
          <w:szCs w:val="24"/>
        </w:rPr>
        <w:t xml:space="preserve">  </w:t>
      </w:r>
      <w:r w:rsidR="00C17450">
        <w:rPr>
          <w:rFonts w:ascii="Arial" w:eastAsia="Arial" w:hAnsi="Arial" w:cs="Arial"/>
          <w:sz w:val="24"/>
          <w:szCs w:val="24"/>
        </w:rPr>
        <w:t xml:space="preserve">      </w:t>
      </w:r>
      <w:r w:rsidR="00A9635D">
        <w:rPr>
          <w:rFonts w:ascii="Arial" w:eastAsia="Arial" w:hAnsi="Arial" w:cs="Arial"/>
          <w:sz w:val="24"/>
          <w:szCs w:val="24"/>
        </w:rPr>
        <w:t>15</w:t>
      </w:r>
      <w:r w:rsidR="00C17450">
        <w:rPr>
          <w:rFonts w:ascii="Arial" w:eastAsia="Arial" w:hAnsi="Arial" w:cs="Arial"/>
          <w:sz w:val="24"/>
          <w:szCs w:val="24"/>
        </w:rPr>
        <w:t>.00</w:t>
      </w:r>
    </w:p>
    <w:p w14:paraId="4335AA8F" w14:textId="2586E010" w:rsidR="00D9245E" w:rsidRDefault="00D9245E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oyd’s Groundcare (Grounds maintenance</w:t>
      </w:r>
      <w:r w:rsidR="00EE4993">
        <w:rPr>
          <w:rFonts w:ascii="Arial" w:eastAsia="Arial" w:hAnsi="Arial" w:cs="Arial"/>
          <w:sz w:val="24"/>
          <w:szCs w:val="24"/>
        </w:rPr>
        <w:t xml:space="preserve"> - September)</w:t>
      </w:r>
      <w:r w:rsidR="00EE4993">
        <w:rPr>
          <w:rFonts w:ascii="Arial" w:eastAsia="Arial" w:hAnsi="Arial" w:cs="Arial"/>
          <w:sz w:val="24"/>
          <w:szCs w:val="24"/>
        </w:rPr>
        <w:tab/>
      </w:r>
      <w:r w:rsidR="00EE4993">
        <w:rPr>
          <w:rFonts w:ascii="Arial" w:eastAsia="Arial" w:hAnsi="Arial" w:cs="Arial"/>
          <w:sz w:val="24"/>
          <w:szCs w:val="24"/>
        </w:rPr>
        <w:tab/>
        <w:t xml:space="preserve">        108.00</w:t>
      </w:r>
    </w:p>
    <w:p w14:paraId="3B040F62" w14:textId="424E8F51" w:rsidR="00C17450" w:rsidRDefault="00C17450" w:rsidP="00A63D3C">
      <w:pPr>
        <w:pStyle w:val="ListParagraph"/>
        <w:numPr>
          <w:ilvl w:val="0"/>
          <w:numId w:val="5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hropshire Council (Lyth Hill Grant) – awaiting invoice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8,650.00</w:t>
      </w:r>
    </w:p>
    <w:p w14:paraId="5CFDBDB0" w14:textId="1C270A67" w:rsidR="6F7313CD" w:rsidRDefault="6F7313CD" w:rsidP="00B331DA">
      <w:pPr>
        <w:pStyle w:val="ListParagraph"/>
        <w:rPr>
          <w:rFonts w:ascii="Arial" w:eastAsia="Arial" w:hAnsi="Arial" w:cs="Arial"/>
          <w:sz w:val="24"/>
          <w:szCs w:val="24"/>
        </w:rPr>
      </w:pPr>
    </w:p>
    <w:p w14:paraId="7F798A28" w14:textId="3D81839B" w:rsidR="00CB553C" w:rsidRDefault="009F40D0" w:rsidP="00AA6ADD">
      <w:pPr>
        <w:pStyle w:val="ListParagraph"/>
        <w:rPr>
          <w:rFonts w:ascii="Arial" w:eastAsia="Arial" w:hAnsi="Arial" w:cs="Arial"/>
          <w:sz w:val="24"/>
          <w:szCs w:val="24"/>
        </w:rPr>
      </w:pPr>
      <w:r w:rsidRPr="187CCD4B">
        <w:rPr>
          <w:rFonts w:ascii="Arial" w:eastAsia="Arial" w:hAnsi="Arial" w:cs="Arial"/>
          <w:b/>
          <w:bCs/>
          <w:sz w:val="24"/>
          <w:szCs w:val="24"/>
        </w:rPr>
        <w:t>1</w:t>
      </w:r>
      <w:r w:rsidR="107CAA22" w:rsidRPr="187CCD4B">
        <w:rPr>
          <w:rFonts w:ascii="Arial" w:eastAsia="Arial" w:hAnsi="Arial" w:cs="Arial"/>
          <w:b/>
          <w:bCs/>
          <w:sz w:val="24"/>
          <w:szCs w:val="24"/>
        </w:rPr>
        <w:t>2</w:t>
      </w:r>
      <w:r w:rsidR="00AA6ADD" w:rsidRPr="187CCD4B">
        <w:rPr>
          <w:rFonts w:ascii="Arial" w:eastAsia="Arial" w:hAnsi="Arial" w:cs="Arial"/>
          <w:b/>
          <w:bCs/>
          <w:sz w:val="24"/>
          <w:szCs w:val="24"/>
        </w:rPr>
        <w:t>.</w:t>
      </w:r>
      <w:r w:rsidR="008703E1" w:rsidRPr="187CCD4B">
        <w:rPr>
          <w:rFonts w:ascii="Arial" w:eastAsia="Arial" w:hAnsi="Arial" w:cs="Arial"/>
          <w:b/>
          <w:bCs/>
          <w:sz w:val="24"/>
          <w:szCs w:val="24"/>
        </w:rPr>
        <w:t>3</w:t>
      </w:r>
      <w:r w:rsidR="00AA6ADD" w:rsidRPr="187CCD4B">
        <w:rPr>
          <w:rFonts w:ascii="Arial" w:eastAsia="Arial" w:hAnsi="Arial" w:cs="Arial"/>
          <w:i/>
          <w:iCs/>
          <w:sz w:val="24"/>
          <w:szCs w:val="24"/>
        </w:rPr>
        <w:t xml:space="preserve"> Members are asked to consider and approve any invoices presented after the publication of the agenda that are due for payment</w:t>
      </w:r>
    </w:p>
    <w:p w14:paraId="68123AF8" w14:textId="581D081E" w:rsidR="109B95E3" w:rsidRDefault="008703E1" w:rsidP="00AB0919">
      <w:pPr>
        <w:pStyle w:val="ListParagraph"/>
      </w:pPr>
      <w:r w:rsidRPr="070C7C34">
        <w:rPr>
          <w:rFonts w:ascii="Arial" w:eastAsia="Arial" w:hAnsi="Arial" w:cs="Arial"/>
          <w:b/>
          <w:bCs/>
          <w:sz w:val="24"/>
          <w:szCs w:val="24"/>
        </w:rPr>
        <w:t>1</w:t>
      </w:r>
      <w:r w:rsidR="1616CA72" w:rsidRPr="070C7C34">
        <w:rPr>
          <w:rFonts w:ascii="Arial" w:eastAsia="Arial" w:hAnsi="Arial" w:cs="Arial"/>
          <w:b/>
          <w:bCs/>
          <w:sz w:val="24"/>
          <w:szCs w:val="24"/>
        </w:rPr>
        <w:t>2</w:t>
      </w:r>
      <w:r w:rsidRPr="070C7C34">
        <w:rPr>
          <w:rFonts w:ascii="Arial" w:eastAsia="Arial" w:hAnsi="Arial" w:cs="Arial"/>
          <w:b/>
          <w:bCs/>
          <w:sz w:val="24"/>
          <w:szCs w:val="24"/>
        </w:rPr>
        <w:t>.</w:t>
      </w:r>
      <w:r w:rsidR="5E3AAFB1" w:rsidRPr="070C7C34">
        <w:rPr>
          <w:rFonts w:ascii="Arial" w:eastAsia="Arial" w:hAnsi="Arial" w:cs="Arial"/>
          <w:b/>
          <w:bCs/>
          <w:sz w:val="24"/>
          <w:szCs w:val="24"/>
        </w:rPr>
        <w:t>4</w:t>
      </w:r>
      <w:r w:rsidR="00830A12" w:rsidRPr="070C7C34">
        <w:rPr>
          <w:rFonts w:ascii="Arial" w:eastAsia="Arial" w:hAnsi="Arial" w:cs="Arial"/>
          <w:b/>
          <w:bCs/>
          <w:sz w:val="24"/>
          <w:szCs w:val="24"/>
        </w:rPr>
        <w:t xml:space="preserve"> Bank Reconciliation – </w:t>
      </w:r>
      <w:r w:rsidR="00830A12" w:rsidRPr="070C7C34">
        <w:rPr>
          <w:rFonts w:ascii="Arial" w:eastAsia="Arial" w:hAnsi="Arial" w:cs="Arial"/>
          <w:sz w:val="24"/>
          <w:szCs w:val="24"/>
        </w:rPr>
        <w:t xml:space="preserve">To approve the reconciliation to </w:t>
      </w:r>
      <w:r w:rsidR="00D57806">
        <w:rPr>
          <w:rFonts w:ascii="Arial" w:eastAsia="Arial" w:hAnsi="Arial" w:cs="Arial"/>
          <w:sz w:val="24"/>
          <w:szCs w:val="24"/>
        </w:rPr>
        <w:t xml:space="preserve">end </w:t>
      </w:r>
      <w:r w:rsidR="00F4019B">
        <w:rPr>
          <w:rFonts w:ascii="Arial" w:eastAsia="Arial" w:hAnsi="Arial" w:cs="Arial"/>
          <w:sz w:val="24"/>
          <w:szCs w:val="24"/>
        </w:rPr>
        <w:t>Octo</w:t>
      </w:r>
      <w:r w:rsidR="00D57806">
        <w:rPr>
          <w:rFonts w:ascii="Arial" w:eastAsia="Arial" w:hAnsi="Arial" w:cs="Arial"/>
          <w:sz w:val="24"/>
          <w:szCs w:val="24"/>
        </w:rPr>
        <w:t>ber</w:t>
      </w:r>
      <w:r w:rsidR="00AB0919">
        <w:rPr>
          <w:rFonts w:ascii="Arial" w:eastAsia="Arial" w:hAnsi="Arial" w:cs="Arial"/>
          <w:sz w:val="24"/>
          <w:szCs w:val="24"/>
        </w:rPr>
        <w:tab/>
      </w:r>
      <w:r w:rsidR="00AB0919">
        <w:rPr>
          <w:rFonts w:ascii="Arial" w:eastAsia="Arial" w:hAnsi="Arial" w:cs="Arial"/>
          <w:sz w:val="24"/>
          <w:szCs w:val="24"/>
        </w:rPr>
        <w:tab/>
      </w:r>
      <w:r w:rsidR="109B95E3" w:rsidRPr="187CCD4B">
        <w:rPr>
          <w:rFonts w:ascii="Arial" w:eastAsia="Arial" w:hAnsi="Arial" w:cs="Arial"/>
          <w:i/>
          <w:iCs/>
          <w:sz w:val="24"/>
          <w:szCs w:val="24"/>
        </w:rPr>
        <w:t>To follow</w:t>
      </w:r>
    </w:p>
    <w:p w14:paraId="61676EEA" w14:textId="77777777" w:rsidR="00C240CC" w:rsidRDefault="4B17223D" w:rsidP="187CCD4B">
      <w:pPr>
        <w:pStyle w:val="ListParagraph"/>
        <w:rPr>
          <w:rFonts w:ascii="Arial" w:eastAsia="Arial" w:hAnsi="Arial" w:cs="Arial"/>
          <w:i/>
          <w:iCs/>
          <w:sz w:val="24"/>
          <w:szCs w:val="24"/>
        </w:rPr>
      </w:pPr>
      <w:r w:rsidRPr="187CCD4B">
        <w:rPr>
          <w:rFonts w:ascii="Arial" w:eastAsia="Arial" w:hAnsi="Arial" w:cs="Arial"/>
          <w:b/>
          <w:bCs/>
          <w:sz w:val="24"/>
          <w:szCs w:val="24"/>
        </w:rPr>
        <w:t xml:space="preserve">12.5 </w:t>
      </w:r>
      <w:r w:rsidR="00AB0919">
        <w:rPr>
          <w:rFonts w:ascii="Arial" w:eastAsia="Arial" w:hAnsi="Arial" w:cs="Arial"/>
          <w:b/>
          <w:bCs/>
          <w:sz w:val="24"/>
          <w:szCs w:val="24"/>
        </w:rPr>
        <w:t xml:space="preserve">CIL </w:t>
      </w:r>
      <w:r w:rsidRPr="187CCD4B">
        <w:rPr>
          <w:rFonts w:ascii="Arial" w:eastAsia="Arial" w:hAnsi="Arial" w:cs="Arial"/>
          <w:b/>
          <w:bCs/>
          <w:sz w:val="24"/>
          <w:szCs w:val="24"/>
        </w:rPr>
        <w:t xml:space="preserve">Report </w:t>
      </w:r>
      <w:r w:rsidRPr="187CCD4B">
        <w:rPr>
          <w:rFonts w:ascii="Arial" w:eastAsia="Arial" w:hAnsi="Arial" w:cs="Arial"/>
          <w:b/>
          <w:bCs/>
          <w:i/>
          <w:iCs/>
          <w:sz w:val="24"/>
          <w:szCs w:val="24"/>
        </w:rPr>
        <w:t xml:space="preserve">– </w:t>
      </w:r>
      <w:r w:rsidRPr="187CCD4B">
        <w:rPr>
          <w:rFonts w:ascii="Arial" w:eastAsia="Arial" w:hAnsi="Arial" w:cs="Arial"/>
          <w:i/>
          <w:iCs/>
          <w:sz w:val="24"/>
          <w:szCs w:val="24"/>
        </w:rPr>
        <w:t xml:space="preserve">To receive </w:t>
      </w:r>
      <w:r w:rsidR="00AB0919">
        <w:rPr>
          <w:rFonts w:ascii="Arial" w:eastAsia="Arial" w:hAnsi="Arial" w:cs="Arial"/>
          <w:i/>
          <w:iCs/>
          <w:sz w:val="24"/>
          <w:szCs w:val="24"/>
        </w:rPr>
        <w:t xml:space="preserve">an update on CIL funds </w:t>
      </w:r>
      <w:r w:rsidR="00C240CC">
        <w:rPr>
          <w:rFonts w:ascii="Arial" w:eastAsia="Arial" w:hAnsi="Arial" w:cs="Arial"/>
          <w:i/>
          <w:iCs/>
          <w:sz w:val="24"/>
          <w:szCs w:val="24"/>
        </w:rPr>
        <w:t>received and committed to date</w:t>
      </w:r>
    </w:p>
    <w:p w14:paraId="5A3EEF31" w14:textId="6AE8E72C" w:rsidR="4B17223D" w:rsidRDefault="00C240CC" w:rsidP="187CCD4B">
      <w:pPr>
        <w:pStyle w:val="ListParagraph"/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 w:rsidR="003062D2">
        <w:rPr>
          <w:rFonts w:ascii="Arial" w:eastAsia="Arial" w:hAnsi="Arial" w:cs="Arial"/>
          <w:i/>
          <w:iCs/>
          <w:sz w:val="24"/>
          <w:szCs w:val="24"/>
        </w:rPr>
        <w:t>Appendix D</w:t>
      </w:r>
      <w:r w:rsidR="6B06E122" w:rsidRPr="187CCD4B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="003062D2">
        <w:rPr>
          <w:rFonts w:ascii="Arial" w:eastAsia="Arial" w:hAnsi="Arial" w:cs="Arial"/>
          <w:i/>
          <w:iCs/>
          <w:sz w:val="24"/>
          <w:szCs w:val="24"/>
        </w:rPr>
        <w:t xml:space="preserve">to </w:t>
      </w:r>
      <w:r w:rsidR="6B06E122" w:rsidRPr="187CCD4B">
        <w:rPr>
          <w:rFonts w:ascii="Arial" w:eastAsia="Arial" w:hAnsi="Arial" w:cs="Arial"/>
          <w:i/>
          <w:iCs/>
          <w:sz w:val="24"/>
          <w:szCs w:val="24"/>
        </w:rPr>
        <w:t>follow</w:t>
      </w:r>
    </w:p>
    <w:p w14:paraId="0FAFB806" w14:textId="161334F3" w:rsidR="00F34581" w:rsidRPr="00702482" w:rsidRDefault="00702482" w:rsidP="187CCD4B">
      <w:pPr>
        <w:pStyle w:val="ListParagraph"/>
        <w:rPr>
          <w:rFonts w:ascii="Arial" w:eastAsia="Arial" w:hAnsi="Arial" w:cs="Arial"/>
          <w:sz w:val="24"/>
          <w:szCs w:val="24"/>
        </w:rPr>
      </w:pPr>
      <w:r w:rsidRPr="00702482">
        <w:rPr>
          <w:rFonts w:ascii="Arial" w:eastAsia="Arial" w:hAnsi="Arial" w:cs="Arial"/>
          <w:b/>
          <w:bCs/>
          <w:sz w:val="24"/>
          <w:szCs w:val="24"/>
        </w:rPr>
        <w:t xml:space="preserve">12.6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Budget Proposals – </w:t>
      </w:r>
      <w:r>
        <w:rPr>
          <w:rFonts w:ascii="Arial" w:eastAsia="Arial" w:hAnsi="Arial" w:cs="Arial"/>
          <w:sz w:val="24"/>
          <w:szCs w:val="24"/>
        </w:rPr>
        <w:t xml:space="preserve">Councillors to identify any </w:t>
      </w:r>
      <w:r w:rsidR="001A684D">
        <w:rPr>
          <w:rFonts w:ascii="Arial" w:eastAsia="Arial" w:hAnsi="Arial" w:cs="Arial"/>
          <w:sz w:val="24"/>
          <w:szCs w:val="24"/>
        </w:rPr>
        <w:t>projects</w:t>
      </w:r>
      <w:r w:rsidR="00151451">
        <w:rPr>
          <w:rFonts w:ascii="Arial" w:eastAsia="Arial" w:hAnsi="Arial" w:cs="Arial"/>
          <w:sz w:val="24"/>
          <w:szCs w:val="24"/>
        </w:rPr>
        <w:t xml:space="preserve"> for </w:t>
      </w:r>
      <w:r w:rsidR="005A5ACD">
        <w:rPr>
          <w:rFonts w:ascii="Arial" w:eastAsia="Arial" w:hAnsi="Arial" w:cs="Arial"/>
          <w:sz w:val="24"/>
          <w:szCs w:val="24"/>
        </w:rPr>
        <w:t xml:space="preserve">consideration in the budget for 2023/24 or </w:t>
      </w:r>
      <w:r w:rsidR="00C62208">
        <w:rPr>
          <w:rFonts w:ascii="Arial" w:eastAsia="Arial" w:hAnsi="Arial" w:cs="Arial"/>
          <w:sz w:val="24"/>
          <w:szCs w:val="24"/>
        </w:rPr>
        <w:t xml:space="preserve">up to </w:t>
      </w:r>
      <w:r w:rsidR="00404E1F">
        <w:rPr>
          <w:rFonts w:ascii="Arial" w:eastAsia="Arial" w:hAnsi="Arial" w:cs="Arial"/>
          <w:sz w:val="24"/>
          <w:szCs w:val="24"/>
        </w:rPr>
        <w:t>May 2025</w:t>
      </w:r>
      <w:r w:rsidR="001E03C0">
        <w:rPr>
          <w:rFonts w:ascii="Arial" w:eastAsia="Arial" w:hAnsi="Arial" w:cs="Arial"/>
          <w:sz w:val="24"/>
          <w:szCs w:val="24"/>
        </w:rPr>
        <w:t>,</w:t>
      </w:r>
      <w:r w:rsidR="00A14FDF">
        <w:rPr>
          <w:rFonts w:ascii="Arial" w:eastAsia="Arial" w:hAnsi="Arial" w:cs="Arial"/>
          <w:sz w:val="24"/>
          <w:szCs w:val="24"/>
        </w:rPr>
        <w:t xml:space="preserve"> </w:t>
      </w:r>
      <w:r w:rsidR="001E03C0">
        <w:rPr>
          <w:rFonts w:ascii="Arial" w:eastAsia="Arial" w:hAnsi="Arial" w:cs="Arial"/>
          <w:sz w:val="24"/>
          <w:szCs w:val="24"/>
        </w:rPr>
        <w:t>with cost estimates if possible</w:t>
      </w:r>
    </w:p>
    <w:p w14:paraId="4E76C03E" w14:textId="064CF312" w:rsidR="187CCD4B" w:rsidRDefault="187CCD4B" w:rsidP="187CCD4B">
      <w:pPr>
        <w:pStyle w:val="ListParagraph"/>
        <w:rPr>
          <w:rFonts w:ascii="Arial" w:eastAsia="Arial" w:hAnsi="Arial" w:cs="Arial"/>
          <w:i/>
          <w:iCs/>
          <w:sz w:val="24"/>
          <w:szCs w:val="24"/>
        </w:rPr>
      </w:pPr>
    </w:p>
    <w:p w14:paraId="498E295A" w14:textId="1B494377" w:rsidR="00A414DF" w:rsidRDefault="00F36D80" w:rsidP="000053C0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61156DE0">
        <w:rPr>
          <w:rFonts w:ascii="Arial" w:eastAsia="Arial" w:hAnsi="Arial" w:cs="Arial"/>
          <w:b/>
          <w:bCs/>
          <w:sz w:val="24"/>
          <w:szCs w:val="24"/>
        </w:rPr>
        <w:t xml:space="preserve">Correspondence </w:t>
      </w:r>
      <w:r w:rsidR="00C95D87" w:rsidRPr="61156DE0">
        <w:rPr>
          <w:rFonts w:ascii="Arial" w:eastAsia="Arial" w:hAnsi="Arial" w:cs="Arial"/>
          <w:b/>
          <w:bCs/>
          <w:sz w:val="24"/>
          <w:szCs w:val="24"/>
        </w:rPr>
        <w:t xml:space="preserve">&amp; Consultations </w:t>
      </w:r>
      <w:r w:rsidRPr="61156DE0">
        <w:rPr>
          <w:rFonts w:ascii="Arial" w:eastAsia="Arial" w:hAnsi="Arial" w:cs="Arial"/>
          <w:b/>
          <w:bCs/>
          <w:sz w:val="24"/>
          <w:szCs w:val="24"/>
        </w:rPr>
        <w:t xml:space="preserve">– </w:t>
      </w:r>
    </w:p>
    <w:p w14:paraId="64ADDD02" w14:textId="39D5A733" w:rsidR="00A82260" w:rsidRPr="00E61369" w:rsidRDefault="00A82260" w:rsidP="00A82260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Pensions Regulator – </w:t>
      </w:r>
      <w:r>
        <w:rPr>
          <w:rFonts w:ascii="Arial" w:eastAsia="Arial" w:hAnsi="Arial" w:cs="Arial"/>
          <w:sz w:val="24"/>
          <w:szCs w:val="24"/>
        </w:rPr>
        <w:t xml:space="preserve">Acknowledgement of re-declaration </w:t>
      </w:r>
    </w:p>
    <w:p w14:paraId="547C2BB0" w14:textId="47E45A8A" w:rsidR="00E61369" w:rsidRPr="007D0B87" w:rsidRDefault="00E61369" w:rsidP="00A82260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DM Payroll </w:t>
      </w:r>
      <w:r w:rsidR="006915F4">
        <w:rPr>
          <w:rFonts w:ascii="Arial" w:eastAsia="Arial" w:hAnsi="Arial" w:cs="Arial"/>
          <w:b/>
          <w:bCs/>
          <w:sz w:val="24"/>
          <w:szCs w:val="24"/>
        </w:rPr>
        <w:t>–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80CAC">
        <w:rPr>
          <w:rFonts w:ascii="Arial" w:eastAsia="Arial" w:hAnsi="Arial" w:cs="Arial"/>
          <w:sz w:val="24"/>
          <w:szCs w:val="24"/>
        </w:rPr>
        <w:t>Fee</w:t>
      </w:r>
      <w:r w:rsidR="00E97E84">
        <w:rPr>
          <w:rFonts w:ascii="Arial" w:eastAsia="Arial" w:hAnsi="Arial" w:cs="Arial"/>
          <w:sz w:val="24"/>
          <w:szCs w:val="24"/>
        </w:rPr>
        <w:t xml:space="preserve"> increase </w:t>
      </w:r>
      <w:r w:rsidR="00F80CAC">
        <w:rPr>
          <w:rFonts w:ascii="Arial" w:eastAsia="Arial" w:hAnsi="Arial" w:cs="Arial"/>
          <w:sz w:val="24"/>
          <w:szCs w:val="24"/>
        </w:rPr>
        <w:t>and contract renewal agreement</w:t>
      </w:r>
    </w:p>
    <w:p w14:paraId="70653E09" w14:textId="08494FE3" w:rsidR="007D0B87" w:rsidRDefault="007D0B87" w:rsidP="00A82260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Scribe </w:t>
      </w:r>
      <w:r w:rsidR="00E97E84">
        <w:rPr>
          <w:rFonts w:ascii="Arial" w:eastAsia="Arial" w:hAnsi="Arial" w:cs="Arial"/>
          <w:b/>
          <w:bCs/>
          <w:sz w:val="24"/>
          <w:szCs w:val="24"/>
        </w:rPr>
        <w:t xml:space="preserve">– </w:t>
      </w:r>
      <w:r w:rsidR="00E97E84">
        <w:rPr>
          <w:rFonts w:ascii="Arial" w:eastAsia="Arial" w:hAnsi="Arial" w:cs="Arial"/>
          <w:sz w:val="24"/>
          <w:szCs w:val="24"/>
        </w:rPr>
        <w:t>Subscription cost increase w.e.f. 1 April</w:t>
      </w:r>
    </w:p>
    <w:p w14:paraId="68240B55" w14:textId="77777777" w:rsidR="008A6778" w:rsidRPr="008A6778" w:rsidRDefault="00C075CA" w:rsidP="00A43FC5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i/>
          <w:iCs/>
          <w:sz w:val="24"/>
          <w:szCs w:val="24"/>
        </w:rPr>
      </w:pPr>
      <w:r w:rsidRPr="00E21FF7">
        <w:rPr>
          <w:rFonts w:ascii="Arial" w:eastAsia="Arial" w:hAnsi="Arial" w:cs="Arial"/>
          <w:b/>
          <w:bCs/>
          <w:sz w:val="24"/>
          <w:szCs w:val="24"/>
        </w:rPr>
        <w:t xml:space="preserve">Civility and Respect Project – </w:t>
      </w:r>
    </w:p>
    <w:p w14:paraId="72997C28" w14:textId="4F682E44" w:rsidR="00B331DA" w:rsidRPr="008A6778" w:rsidRDefault="00C075CA" w:rsidP="008A6778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/>
          <w:iCs/>
          <w:sz w:val="24"/>
          <w:szCs w:val="24"/>
        </w:rPr>
      </w:pPr>
      <w:r w:rsidRPr="00E21FF7">
        <w:rPr>
          <w:rFonts w:ascii="Arial" w:eastAsia="Arial" w:hAnsi="Arial" w:cs="Arial"/>
          <w:sz w:val="24"/>
          <w:szCs w:val="24"/>
        </w:rPr>
        <w:t xml:space="preserve">To </w:t>
      </w:r>
      <w:r w:rsidR="00434AA9">
        <w:rPr>
          <w:rFonts w:ascii="Arial" w:eastAsia="Arial" w:hAnsi="Arial" w:cs="Arial"/>
          <w:sz w:val="24"/>
          <w:szCs w:val="24"/>
        </w:rPr>
        <w:t>sign the</w:t>
      </w:r>
      <w:r w:rsidRPr="00E21FF7">
        <w:rPr>
          <w:rFonts w:ascii="Arial" w:eastAsia="Arial" w:hAnsi="Arial" w:cs="Arial"/>
          <w:sz w:val="24"/>
          <w:szCs w:val="24"/>
        </w:rPr>
        <w:t xml:space="preserve"> </w:t>
      </w:r>
      <w:r w:rsidR="00A15A08">
        <w:rPr>
          <w:rFonts w:ascii="Arial" w:eastAsia="Arial" w:hAnsi="Arial" w:cs="Arial"/>
          <w:sz w:val="24"/>
          <w:szCs w:val="24"/>
        </w:rPr>
        <w:t xml:space="preserve">Civility and Respect Certificate </w:t>
      </w:r>
      <w:r w:rsidR="00A15A08">
        <w:rPr>
          <w:rFonts w:ascii="Arial" w:eastAsia="Arial" w:hAnsi="Arial" w:cs="Arial"/>
          <w:i/>
          <w:iCs/>
          <w:sz w:val="24"/>
          <w:szCs w:val="24"/>
        </w:rPr>
        <w:t>(Chairman)</w:t>
      </w:r>
      <w:r w:rsidR="00EE08A4">
        <w:rPr>
          <w:rFonts w:ascii="Arial" w:eastAsia="Arial" w:hAnsi="Arial" w:cs="Arial"/>
          <w:sz w:val="24"/>
          <w:szCs w:val="24"/>
        </w:rPr>
        <w:t xml:space="preserve"> and </w:t>
      </w:r>
      <w:r w:rsidR="007F2956">
        <w:rPr>
          <w:rFonts w:ascii="Arial" w:eastAsia="Arial" w:hAnsi="Arial" w:cs="Arial"/>
          <w:sz w:val="24"/>
          <w:szCs w:val="24"/>
        </w:rPr>
        <w:t>arrange</w:t>
      </w:r>
      <w:r w:rsidR="008A6778">
        <w:rPr>
          <w:rFonts w:ascii="Arial" w:eastAsia="Arial" w:hAnsi="Arial" w:cs="Arial"/>
          <w:sz w:val="24"/>
          <w:szCs w:val="24"/>
        </w:rPr>
        <w:t xml:space="preserve"> to </w:t>
      </w:r>
      <w:r w:rsidR="007F2956">
        <w:rPr>
          <w:rFonts w:ascii="Arial" w:eastAsia="Arial" w:hAnsi="Arial" w:cs="Arial"/>
          <w:sz w:val="24"/>
          <w:szCs w:val="24"/>
        </w:rPr>
        <w:t>publicise the pledge within the parish</w:t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Pr="00E21FF7">
        <w:rPr>
          <w:rFonts w:ascii="Arial" w:eastAsia="Arial" w:hAnsi="Arial" w:cs="Arial"/>
          <w:sz w:val="24"/>
          <w:szCs w:val="24"/>
        </w:rPr>
        <w:tab/>
      </w:r>
      <w:r w:rsidR="00E21FF7" w:rsidRPr="00E21FF7">
        <w:rPr>
          <w:rFonts w:ascii="Arial" w:eastAsia="Arial" w:hAnsi="Arial" w:cs="Arial"/>
          <w:i/>
          <w:iCs/>
          <w:sz w:val="24"/>
          <w:szCs w:val="24"/>
        </w:rPr>
        <w:t xml:space="preserve">Appendix </w:t>
      </w:r>
      <w:r w:rsidR="003062D2">
        <w:rPr>
          <w:rFonts w:ascii="Arial" w:eastAsia="Arial" w:hAnsi="Arial" w:cs="Arial"/>
          <w:i/>
          <w:iCs/>
          <w:sz w:val="24"/>
          <w:szCs w:val="24"/>
        </w:rPr>
        <w:t>E</w:t>
      </w:r>
      <w:r w:rsidR="00E21FF7" w:rsidRPr="00E21FF7">
        <w:rPr>
          <w:rFonts w:ascii="Arial" w:eastAsia="Arial" w:hAnsi="Arial" w:cs="Arial"/>
          <w:i/>
          <w:iCs/>
          <w:sz w:val="24"/>
          <w:szCs w:val="24"/>
        </w:rPr>
        <w:t xml:space="preserve"> attached</w:t>
      </w:r>
    </w:p>
    <w:p w14:paraId="1D33B526" w14:textId="58C81F2E" w:rsidR="008A6778" w:rsidRPr="00E21FF7" w:rsidRDefault="008A6778" w:rsidP="008A6778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/>
          <w:iCs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</w:t>
      </w:r>
      <w:r w:rsidR="003616C4">
        <w:rPr>
          <w:rFonts w:ascii="Arial" w:eastAsia="Arial" w:hAnsi="Arial" w:cs="Arial"/>
          <w:sz w:val="24"/>
          <w:szCs w:val="24"/>
        </w:rPr>
        <w:t xml:space="preserve"> </w:t>
      </w:r>
      <w:r w:rsidR="00AC65A9">
        <w:rPr>
          <w:rFonts w:ascii="Arial" w:eastAsia="Arial" w:hAnsi="Arial" w:cs="Arial"/>
          <w:sz w:val="24"/>
          <w:szCs w:val="24"/>
        </w:rPr>
        <w:t>establish</w:t>
      </w:r>
      <w:r w:rsidR="00EE58DD">
        <w:rPr>
          <w:rFonts w:ascii="Arial" w:eastAsia="Arial" w:hAnsi="Arial" w:cs="Arial"/>
          <w:sz w:val="24"/>
          <w:szCs w:val="24"/>
        </w:rPr>
        <w:t xml:space="preserve"> a</w:t>
      </w:r>
      <w:r w:rsidR="00921832">
        <w:rPr>
          <w:rFonts w:ascii="Arial" w:eastAsia="Arial" w:hAnsi="Arial" w:cs="Arial"/>
          <w:sz w:val="24"/>
          <w:szCs w:val="24"/>
        </w:rPr>
        <w:t xml:space="preserve"> training </w:t>
      </w:r>
      <w:r w:rsidR="00EE58DD">
        <w:rPr>
          <w:rFonts w:ascii="Arial" w:eastAsia="Arial" w:hAnsi="Arial" w:cs="Arial"/>
          <w:sz w:val="24"/>
          <w:szCs w:val="24"/>
        </w:rPr>
        <w:t>programme for Councillors</w:t>
      </w:r>
      <w:r w:rsidR="00AC65A9">
        <w:rPr>
          <w:rFonts w:ascii="Arial" w:eastAsia="Arial" w:hAnsi="Arial" w:cs="Arial"/>
          <w:sz w:val="24"/>
          <w:szCs w:val="24"/>
        </w:rPr>
        <w:t xml:space="preserve"> and staff</w:t>
      </w:r>
    </w:p>
    <w:p w14:paraId="5DACD6C4" w14:textId="5B16BDF0" w:rsidR="00A54BC9" w:rsidRPr="0030761E" w:rsidRDefault="13D4A6FB" w:rsidP="070C7C34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61156DE0">
        <w:rPr>
          <w:rFonts w:ascii="Arial" w:eastAsia="Arial" w:hAnsi="Arial" w:cs="Arial"/>
          <w:b/>
          <w:bCs/>
          <w:sz w:val="24"/>
          <w:szCs w:val="24"/>
        </w:rPr>
        <w:t>Date of next meeting</w:t>
      </w:r>
      <w:r w:rsidR="00F36D80" w:rsidRPr="61156DE0">
        <w:rPr>
          <w:rFonts w:ascii="Arial" w:eastAsia="Arial" w:hAnsi="Arial" w:cs="Arial"/>
          <w:b/>
          <w:bCs/>
          <w:sz w:val="24"/>
          <w:szCs w:val="24"/>
        </w:rPr>
        <w:t xml:space="preserve"> –</w:t>
      </w:r>
      <w:r w:rsidR="00124AE9" w:rsidRPr="61156D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183814" w:rsidRPr="61156DE0">
        <w:rPr>
          <w:rFonts w:ascii="Arial" w:eastAsia="Arial" w:hAnsi="Arial" w:cs="Arial"/>
          <w:sz w:val="24"/>
          <w:szCs w:val="24"/>
        </w:rPr>
        <w:t xml:space="preserve">Wednesday </w:t>
      </w:r>
      <w:r w:rsidR="00F34581">
        <w:rPr>
          <w:rFonts w:ascii="Arial" w:eastAsia="Arial" w:hAnsi="Arial" w:cs="Arial"/>
          <w:sz w:val="24"/>
          <w:szCs w:val="24"/>
        </w:rPr>
        <w:t>7</w:t>
      </w:r>
      <w:r w:rsidR="00F34581" w:rsidRPr="00F34581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F34581">
        <w:rPr>
          <w:rFonts w:ascii="Arial" w:eastAsia="Arial" w:hAnsi="Arial" w:cs="Arial"/>
          <w:sz w:val="24"/>
          <w:szCs w:val="24"/>
        </w:rPr>
        <w:t xml:space="preserve"> December</w:t>
      </w:r>
      <w:r w:rsidR="000053C0" w:rsidRPr="61156DE0">
        <w:rPr>
          <w:rFonts w:ascii="Arial" w:eastAsia="Arial" w:hAnsi="Arial" w:cs="Arial"/>
          <w:sz w:val="24"/>
          <w:szCs w:val="24"/>
        </w:rPr>
        <w:t xml:space="preserve"> </w:t>
      </w:r>
      <w:r w:rsidR="00C74DE6" w:rsidRPr="61156DE0">
        <w:rPr>
          <w:rFonts w:ascii="Arial" w:eastAsia="Arial" w:hAnsi="Arial" w:cs="Arial"/>
          <w:sz w:val="24"/>
          <w:szCs w:val="24"/>
        </w:rPr>
        <w:t>2022</w:t>
      </w:r>
      <w:r w:rsidR="007C65AA" w:rsidRPr="61156DE0">
        <w:rPr>
          <w:rFonts w:ascii="Arial" w:eastAsia="Arial" w:hAnsi="Arial" w:cs="Arial"/>
          <w:sz w:val="24"/>
          <w:szCs w:val="24"/>
        </w:rPr>
        <w:t xml:space="preserve"> </w:t>
      </w:r>
      <w:r w:rsidR="6BD91E49" w:rsidRPr="61156DE0">
        <w:rPr>
          <w:rFonts w:ascii="Arial" w:eastAsia="Arial" w:hAnsi="Arial" w:cs="Arial"/>
          <w:sz w:val="24"/>
          <w:szCs w:val="24"/>
        </w:rPr>
        <w:t>(Full Council)</w:t>
      </w:r>
    </w:p>
    <w:p w14:paraId="74F306B9" w14:textId="2F134C90" w:rsidR="6BD91E49" w:rsidRDefault="6BD91E49" w:rsidP="070C7C34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61156DE0">
        <w:rPr>
          <w:rFonts w:ascii="Arial" w:eastAsia="Arial" w:hAnsi="Arial" w:cs="Arial"/>
          <w:sz w:val="24"/>
          <w:szCs w:val="24"/>
        </w:rPr>
        <w:t>Date for Finance Committee meeting</w:t>
      </w:r>
      <w:r w:rsidR="0AE30B02" w:rsidRPr="61156DE0">
        <w:rPr>
          <w:rFonts w:ascii="Arial" w:eastAsia="Arial" w:hAnsi="Arial" w:cs="Arial"/>
          <w:sz w:val="24"/>
          <w:szCs w:val="24"/>
        </w:rPr>
        <w:t xml:space="preserve"> – Wednesday </w:t>
      </w:r>
      <w:r w:rsidR="2785374F" w:rsidRPr="61156DE0">
        <w:rPr>
          <w:rFonts w:ascii="Arial" w:eastAsia="Arial" w:hAnsi="Arial" w:cs="Arial"/>
          <w:sz w:val="24"/>
          <w:szCs w:val="24"/>
        </w:rPr>
        <w:t>16</w:t>
      </w:r>
      <w:r w:rsidR="2785374F" w:rsidRPr="61156DE0">
        <w:rPr>
          <w:rFonts w:ascii="Arial" w:eastAsia="Arial" w:hAnsi="Arial" w:cs="Arial"/>
          <w:sz w:val="24"/>
          <w:szCs w:val="24"/>
          <w:vertAlign w:val="superscript"/>
        </w:rPr>
        <w:t>t</w:t>
      </w:r>
      <w:r w:rsidR="0172476A" w:rsidRPr="61156DE0">
        <w:rPr>
          <w:rFonts w:ascii="Arial" w:eastAsia="Arial" w:hAnsi="Arial" w:cs="Arial"/>
          <w:sz w:val="24"/>
          <w:szCs w:val="24"/>
          <w:vertAlign w:val="superscript"/>
        </w:rPr>
        <w:t>h</w:t>
      </w:r>
      <w:r w:rsidR="0172476A" w:rsidRPr="61156DE0">
        <w:rPr>
          <w:rFonts w:ascii="Arial" w:eastAsia="Arial" w:hAnsi="Arial" w:cs="Arial"/>
          <w:sz w:val="24"/>
          <w:szCs w:val="24"/>
        </w:rPr>
        <w:t xml:space="preserve"> </w:t>
      </w:r>
      <w:r w:rsidR="0AE30B02" w:rsidRPr="61156DE0">
        <w:rPr>
          <w:rFonts w:ascii="Arial" w:eastAsia="Arial" w:hAnsi="Arial" w:cs="Arial"/>
          <w:sz w:val="24"/>
          <w:szCs w:val="24"/>
        </w:rPr>
        <w:t>November (Budget discussion)</w:t>
      </w:r>
      <w:r w:rsidR="00AA33A0">
        <w:rPr>
          <w:rFonts w:ascii="Arial" w:eastAsia="Arial" w:hAnsi="Arial" w:cs="Arial"/>
          <w:sz w:val="24"/>
          <w:szCs w:val="24"/>
        </w:rPr>
        <w:t xml:space="preserve"> – 2pm start</w:t>
      </w:r>
    </w:p>
    <w:p w14:paraId="73D9DA00" w14:textId="455EAC84" w:rsidR="00F55F03" w:rsidRDefault="00FB2CA0" w:rsidP="00FB2CA0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FB2CA0">
        <w:rPr>
          <w:rFonts w:ascii="Arial" w:eastAsia="Arial" w:hAnsi="Arial" w:cs="Arial"/>
          <w:b/>
          <w:bCs/>
          <w:sz w:val="24"/>
          <w:szCs w:val="24"/>
        </w:rPr>
        <w:t>Exclusion of the press and public</w:t>
      </w:r>
      <w:r>
        <w:rPr>
          <w:rFonts w:ascii="Arial" w:eastAsia="Arial" w:hAnsi="Arial" w:cs="Arial"/>
          <w:sz w:val="24"/>
          <w:szCs w:val="24"/>
        </w:rPr>
        <w:t xml:space="preserve"> – </w:t>
      </w:r>
    </w:p>
    <w:p w14:paraId="27E331C1" w14:textId="1733AB13" w:rsidR="00FB2CA0" w:rsidRDefault="00FB2CA0" w:rsidP="00FB2CA0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Planning</w:t>
      </w:r>
      <w:r w:rsidR="002141E6">
        <w:rPr>
          <w:rFonts w:ascii="Arial" w:eastAsia="Arial" w:hAnsi="Arial" w:cs="Arial"/>
          <w:b/>
          <w:bCs/>
          <w:sz w:val="24"/>
          <w:szCs w:val="24"/>
        </w:rPr>
        <w:t xml:space="preserve"> Enforcement </w:t>
      </w:r>
      <w:r w:rsidR="002141E6">
        <w:rPr>
          <w:rFonts w:ascii="Arial" w:eastAsia="Arial" w:hAnsi="Arial" w:cs="Arial"/>
          <w:sz w:val="24"/>
          <w:szCs w:val="24"/>
        </w:rPr>
        <w:t>– To note details of a confidential investigation into an alleged breach of planning control.</w:t>
      </w:r>
    </w:p>
    <w:p w14:paraId="2A08B3A6" w14:textId="77777777" w:rsidR="00C74DE6" w:rsidRDefault="00C74DE6" w:rsidP="00124AE9">
      <w:pPr>
        <w:pStyle w:val="ListParagraph"/>
        <w:rPr>
          <w:rFonts w:ascii="Arial" w:hAnsi="Arial" w:cs="Arial"/>
          <w:b/>
        </w:rPr>
      </w:pPr>
    </w:p>
    <w:p w14:paraId="2AE0BFCC" w14:textId="77777777" w:rsidR="00C74DE6" w:rsidRDefault="00C74DE6" w:rsidP="00124AE9">
      <w:pPr>
        <w:pStyle w:val="ListParagraph"/>
        <w:rPr>
          <w:rFonts w:ascii="Arial" w:hAnsi="Arial" w:cs="Arial"/>
          <w:b/>
        </w:rPr>
      </w:pPr>
    </w:p>
    <w:p w14:paraId="38F0127E" w14:textId="037D5AEB" w:rsidR="00A12585" w:rsidRPr="00A12585" w:rsidRDefault="00124AE9" w:rsidP="00124AE9">
      <w:pPr>
        <w:pStyle w:val="ListParagraph"/>
        <w:rPr>
          <w:i/>
        </w:rPr>
      </w:pPr>
      <w:r>
        <w:rPr>
          <w:rFonts w:ascii="Arial" w:hAnsi="Arial" w:cs="Arial"/>
          <w:b/>
        </w:rPr>
        <w:t xml:space="preserve">Signed </w:t>
      </w:r>
      <w:r w:rsidR="00F22C89" w:rsidRPr="00124AE9">
        <w:rPr>
          <w:rFonts w:ascii="Arial" w:hAnsi="Arial" w:cs="Arial"/>
          <w:b/>
        </w:rPr>
        <w:t>Caroline Higgins</w:t>
      </w:r>
      <w:r w:rsidR="00E25793" w:rsidRPr="00124AE9">
        <w:rPr>
          <w:rFonts w:ascii="Arial" w:hAnsi="Arial" w:cs="Arial"/>
          <w:b/>
        </w:rPr>
        <w:t xml:space="preserve">, </w:t>
      </w:r>
      <w:r w:rsidR="00046DD6" w:rsidRPr="00124AE9">
        <w:rPr>
          <w:rFonts w:ascii="Arial" w:hAnsi="Arial" w:cs="Arial"/>
          <w:b/>
        </w:rPr>
        <w:t>Parish Clerk</w:t>
      </w:r>
    </w:p>
    <w:sectPr w:rsidR="00A12585" w:rsidRPr="00A12585" w:rsidSect="00046D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915D2"/>
    <w:multiLevelType w:val="hybridMultilevel"/>
    <w:tmpl w:val="0E68E816"/>
    <w:lvl w:ilvl="0" w:tplc="3E0A5024">
      <w:start w:val="1"/>
      <w:numFmt w:val="decimal"/>
      <w:lvlText w:val="%1)"/>
      <w:lvlJc w:val="left"/>
      <w:pPr>
        <w:ind w:left="144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4E2A20"/>
    <w:multiLevelType w:val="multilevel"/>
    <w:tmpl w:val="0809001F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" w15:restartNumberingAfterBreak="0">
    <w:nsid w:val="1AB95678"/>
    <w:multiLevelType w:val="hybridMultilevel"/>
    <w:tmpl w:val="6F50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E14FB0"/>
    <w:multiLevelType w:val="hybridMultilevel"/>
    <w:tmpl w:val="3D229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A580A76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E7D69E7"/>
    <w:multiLevelType w:val="hybridMultilevel"/>
    <w:tmpl w:val="06C289B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F5D6A27"/>
    <w:multiLevelType w:val="hybridMultilevel"/>
    <w:tmpl w:val="57DE6FC6"/>
    <w:lvl w:ilvl="0" w:tplc="EDAA1B44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302228"/>
    <w:multiLevelType w:val="multilevel"/>
    <w:tmpl w:val="D8D02EE6"/>
    <w:lvl w:ilvl="0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b/>
        <w:i w:val="0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ascii="Arial" w:hAnsi="Arial" w:hint="default"/>
        <w:b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ascii="Arial" w:hAnsi="Arial" w:hint="default"/>
        <w:b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ascii="Arial" w:hAnsi="Arial" w:hint="default"/>
        <w:b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ascii="Arial" w:hAnsi="Arial"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440"/>
      </w:pPr>
      <w:rPr>
        <w:rFonts w:ascii="Arial" w:hAnsi="Arial" w:hint="default"/>
        <w:b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ascii="Arial" w:hAnsi="Arial" w:hint="default"/>
        <w:b/>
      </w:rPr>
    </w:lvl>
  </w:abstractNum>
  <w:abstractNum w:abstractNumId="8" w15:restartNumberingAfterBreak="0">
    <w:nsid w:val="6B056F40"/>
    <w:multiLevelType w:val="hybridMultilevel"/>
    <w:tmpl w:val="8446E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7F4531"/>
    <w:multiLevelType w:val="hybridMultilevel"/>
    <w:tmpl w:val="0A166E56"/>
    <w:lvl w:ilvl="0" w:tplc="34EEF1A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25619C"/>
    <w:multiLevelType w:val="hybridMultilevel"/>
    <w:tmpl w:val="CAB4DE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4D18F8"/>
    <w:multiLevelType w:val="hybridMultilevel"/>
    <w:tmpl w:val="2FFAE4B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767E2D"/>
    <w:multiLevelType w:val="hybridMultilevel"/>
    <w:tmpl w:val="A4FCCABA"/>
    <w:lvl w:ilvl="0" w:tplc="3E0A5024">
      <w:start w:val="1"/>
      <w:numFmt w:val="decimal"/>
      <w:lvlText w:val="%1)"/>
      <w:lvlJc w:val="left"/>
      <w:pPr>
        <w:ind w:left="25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E7D5A2B"/>
    <w:multiLevelType w:val="hybridMultilevel"/>
    <w:tmpl w:val="582C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6469621">
    <w:abstractNumId w:val="13"/>
  </w:num>
  <w:num w:numId="2" w16cid:durableId="1659461818">
    <w:abstractNumId w:val="2"/>
  </w:num>
  <w:num w:numId="3" w16cid:durableId="369574001">
    <w:abstractNumId w:val="3"/>
  </w:num>
  <w:num w:numId="4" w16cid:durableId="216863178">
    <w:abstractNumId w:val="7"/>
  </w:num>
  <w:num w:numId="5" w16cid:durableId="1932078369">
    <w:abstractNumId w:val="8"/>
  </w:num>
  <w:num w:numId="6" w16cid:durableId="520627497">
    <w:abstractNumId w:val="6"/>
  </w:num>
  <w:num w:numId="7" w16cid:durableId="1511408184">
    <w:abstractNumId w:val="11"/>
  </w:num>
  <w:num w:numId="8" w16cid:durableId="173418356">
    <w:abstractNumId w:val="0"/>
  </w:num>
  <w:num w:numId="9" w16cid:durableId="1004163569">
    <w:abstractNumId w:val="12"/>
  </w:num>
  <w:num w:numId="10" w16cid:durableId="515925811">
    <w:abstractNumId w:val="9"/>
  </w:num>
  <w:num w:numId="11" w16cid:durableId="1004093864">
    <w:abstractNumId w:val="1"/>
  </w:num>
  <w:num w:numId="12" w16cid:durableId="776485280">
    <w:abstractNumId w:val="4"/>
  </w:num>
  <w:num w:numId="13" w16cid:durableId="210850453">
    <w:abstractNumId w:val="10"/>
  </w:num>
  <w:num w:numId="14" w16cid:durableId="13241178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UxNjIxMDA2trBQ0lEKTi0uzszPAykwqgUAcx5k/ywAAAA="/>
  </w:docVars>
  <w:rsids>
    <w:rsidRoot w:val="00046DD6"/>
    <w:rsid w:val="000005E0"/>
    <w:rsid w:val="0000223B"/>
    <w:rsid w:val="000053C0"/>
    <w:rsid w:val="00013E7D"/>
    <w:rsid w:val="00027C8B"/>
    <w:rsid w:val="000333C4"/>
    <w:rsid w:val="00046DD6"/>
    <w:rsid w:val="000735C3"/>
    <w:rsid w:val="00081107"/>
    <w:rsid w:val="00087090"/>
    <w:rsid w:val="000A0623"/>
    <w:rsid w:val="000A0B36"/>
    <w:rsid w:val="000B6A95"/>
    <w:rsid w:val="000C18B7"/>
    <w:rsid w:val="000C7A26"/>
    <w:rsid w:val="000D2FD3"/>
    <w:rsid w:val="000D305B"/>
    <w:rsid w:val="000D4D3E"/>
    <w:rsid w:val="000D7F8C"/>
    <w:rsid w:val="000E2E37"/>
    <w:rsid w:val="0010002E"/>
    <w:rsid w:val="0010285A"/>
    <w:rsid w:val="00106C3E"/>
    <w:rsid w:val="00110E4B"/>
    <w:rsid w:val="00124AE9"/>
    <w:rsid w:val="001259BE"/>
    <w:rsid w:val="0013352A"/>
    <w:rsid w:val="00136086"/>
    <w:rsid w:val="0013638D"/>
    <w:rsid w:val="00151451"/>
    <w:rsid w:val="00153C45"/>
    <w:rsid w:val="00162A20"/>
    <w:rsid w:val="00170CC8"/>
    <w:rsid w:val="001723F0"/>
    <w:rsid w:val="00173C0A"/>
    <w:rsid w:val="00177440"/>
    <w:rsid w:val="00183814"/>
    <w:rsid w:val="0019719A"/>
    <w:rsid w:val="001A355A"/>
    <w:rsid w:val="001A3996"/>
    <w:rsid w:val="001A684D"/>
    <w:rsid w:val="001D4067"/>
    <w:rsid w:val="001E03C0"/>
    <w:rsid w:val="00203939"/>
    <w:rsid w:val="0020511E"/>
    <w:rsid w:val="002133E8"/>
    <w:rsid w:val="002141E6"/>
    <w:rsid w:val="00224874"/>
    <w:rsid w:val="00224FBC"/>
    <w:rsid w:val="002536A9"/>
    <w:rsid w:val="0025704A"/>
    <w:rsid w:val="00263587"/>
    <w:rsid w:val="002661BD"/>
    <w:rsid w:val="0027283B"/>
    <w:rsid w:val="002750CA"/>
    <w:rsid w:val="002765E5"/>
    <w:rsid w:val="0028694A"/>
    <w:rsid w:val="002A21BC"/>
    <w:rsid w:val="002A3B37"/>
    <w:rsid w:val="002B69B1"/>
    <w:rsid w:val="002C05CA"/>
    <w:rsid w:val="002C1D87"/>
    <w:rsid w:val="002C3C5F"/>
    <w:rsid w:val="002E0500"/>
    <w:rsid w:val="002E7461"/>
    <w:rsid w:val="003062D2"/>
    <w:rsid w:val="0030761E"/>
    <w:rsid w:val="00311CAF"/>
    <w:rsid w:val="00335C85"/>
    <w:rsid w:val="00344341"/>
    <w:rsid w:val="003616C4"/>
    <w:rsid w:val="003735AA"/>
    <w:rsid w:val="00380AB2"/>
    <w:rsid w:val="00380E97"/>
    <w:rsid w:val="00387F40"/>
    <w:rsid w:val="003A19A8"/>
    <w:rsid w:val="003A2263"/>
    <w:rsid w:val="003A44D9"/>
    <w:rsid w:val="003B05A7"/>
    <w:rsid w:val="003C16B8"/>
    <w:rsid w:val="003C373B"/>
    <w:rsid w:val="003D53E5"/>
    <w:rsid w:val="003E180B"/>
    <w:rsid w:val="00404E1F"/>
    <w:rsid w:val="00405D6F"/>
    <w:rsid w:val="00414209"/>
    <w:rsid w:val="004170A4"/>
    <w:rsid w:val="0042401D"/>
    <w:rsid w:val="00430DCA"/>
    <w:rsid w:val="00434AA9"/>
    <w:rsid w:val="0046050C"/>
    <w:rsid w:val="0046349A"/>
    <w:rsid w:val="00466A95"/>
    <w:rsid w:val="00473937"/>
    <w:rsid w:val="004765B0"/>
    <w:rsid w:val="00482ABA"/>
    <w:rsid w:val="004830CD"/>
    <w:rsid w:val="004923F3"/>
    <w:rsid w:val="004A0D95"/>
    <w:rsid w:val="004A16EB"/>
    <w:rsid w:val="004A273C"/>
    <w:rsid w:val="004A5946"/>
    <w:rsid w:val="004A7987"/>
    <w:rsid w:val="004B062C"/>
    <w:rsid w:val="004B5E90"/>
    <w:rsid w:val="004C222E"/>
    <w:rsid w:val="004C253D"/>
    <w:rsid w:val="004C5F0C"/>
    <w:rsid w:val="004E3243"/>
    <w:rsid w:val="00510A44"/>
    <w:rsid w:val="005172FA"/>
    <w:rsid w:val="00524AFD"/>
    <w:rsid w:val="005266B5"/>
    <w:rsid w:val="00526AF6"/>
    <w:rsid w:val="00527B19"/>
    <w:rsid w:val="0054485C"/>
    <w:rsid w:val="00546D4F"/>
    <w:rsid w:val="0055364E"/>
    <w:rsid w:val="005557B6"/>
    <w:rsid w:val="00556006"/>
    <w:rsid w:val="00560E67"/>
    <w:rsid w:val="00562236"/>
    <w:rsid w:val="00571245"/>
    <w:rsid w:val="005718F0"/>
    <w:rsid w:val="00577157"/>
    <w:rsid w:val="00582C89"/>
    <w:rsid w:val="005904AE"/>
    <w:rsid w:val="005A260D"/>
    <w:rsid w:val="005A5ACD"/>
    <w:rsid w:val="005B1960"/>
    <w:rsid w:val="005B222C"/>
    <w:rsid w:val="005C6C2D"/>
    <w:rsid w:val="005E1863"/>
    <w:rsid w:val="005E60AA"/>
    <w:rsid w:val="005F60CB"/>
    <w:rsid w:val="006029B9"/>
    <w:rsid w:val="00615266"/>
    <w:rsid w:val="00634FC6"/>
    <w:rsid w:val="006368B7"/>
    <w:rsid w:val="00644D3A"/>
    <w:rsid w:val="00645DDD"/>
    <w:rsid w:val="00647C21"/>
    <w:rsid w:val="00654DD3"/>
    <w:rsid w:val="00674E7F"/>
    <w:rsid w:val="00677419"/>
    <w:rsid w:val="00681A94"/>
    <w:rsid w:val="00684CFF"/>
    <w:rsid w:val="006915F4"/>
    <w:rsid w:val="006922A7"/>
    <w:rsid w:val="006A1F12"/>
    <w:rsid w:val="006C43BC"/>
    <w:rsid w:val="006D1175"/>
    <w:rsid w:val="006D5A72"/>
    <w:rsid w:val="006E2574"/>
    <w:rsid w:val="006F3B3B"/>
    <w:rsid w:val="006F3E00"/>
    <w:rsid w:val="006F3E9D"/>
    <w:rsid w:val="00702482"/>
    <w:rsid w:val="007115D1"/>
    <w:rsid w:val="00713ACB"/>
    <w:rsid w:val="0072074F"/>
    <w:rsid w:val="00724B4F"/>
    <w:rsid w:val="00743515"/>
    <w:rsid w:val="00754F2E"/>
    <w:rsid w:val="007702CA"/>
    <w:rsid w:val="00770F4F"/>
    <w:rsid w:val="007839B4"/>
    <w:rsid w:val="00783CC3"/>
    <w:rsid w:val="00785DD4"/>
    <w:rsid w:val="00794430"/>
    <w:rsid w:val="007944EF"/>
    <w:rsid w:val="00794699"/>
    <w:rsid w:val="007A1655"/>
    <w:rsid w:val="007B2CBB"/>
    <w:rsid w:val="007C201D"/>
    <w:rsid w:val="007C65AA"/>
    <w:rsid w:val="007C7669"/>
    <w:rsid w:val="007D0B87"/>
    <w:rsid w:val="007E33E8"/>
    <w:rsid w:val="007F1B55"/>
    <w:rsid w:val="007F28D6"/>
    <w:rsid w:val="007F2956"/>
    <w:rsid w:val="00811717"/>
    <w:rsid w:val="00830A12"/>
    <w:rsid w:val="00850C65"/>
    <w:rsid w:val="0085183F"/>
    <w:rsid w:val="00853B89"/>
    <w:rsid w:val="00863CA1"/>
    <w:rsid w:val="008703E1"/>
    <w:rsid w:val="00872796"/>
    <w:rsid w:val="00874987"/>
    <w:rsid w:val="0089430A"/>
    <w:rsid w:val="008949E1"/>
    <w:rsid w:val="008A12A2"/>
    <w:rsid w:val="008A44B7"/>
    <w:rsid w:val="008A494E"/>
    <w:rsid w:val="008A6778"/>
    <w:rsid w:val="008B2C77"/>
    <w:rsid w:val="008B5F8A"/>
    <w:rsid w:val="008C069A"/>
    <w:rsid w:val="008C5A0E"/>
    <w:rsid w:val="008C5B07"/>
    <w:rsid w:val="008D7139"/>
    <w:rsid w:val="009077F3"/>
    <w:rsid w:val="00921832"/>
    <w:rsid w:val="0093728D"/>
    <w:rsid w:val="00941EB7"/>
    <w:rsid w:val="009542A7"/>
    <w:rsid w:val="009561A8"/>
    <w:rsid w:val="00957183"/>
    <w:rsid w:val="0096165C"/>
    <w:rsid w:val="00974AB9"/>
    <w:rsid w:val="00977C7B"/>
    <w:rsid w:val="00984AF3"/>
    <w:rsid w:val="00995D69"/>
    <w:rsid w:val="009964EE"/>
    <w:rsid w:val="00997279"/>
    <w:rsid w:val="009A2D4D"/>
    <w:rsid w:val="009B2876"/>
    <w:rsid w:val="009C3DD3"/>
    <w:rsid w:val="009C5900"/>
    <w:rsid w:val="009D1945"/>
    <w:rsid w:val="009D5575"/>
    <w:rsid w:val="009D62E7"/>
    <w:rsid w:val="009E5ED7"/>
    <w:rsid w:val="009F2B5D"/>
    <w:rsid w:val="009F2C9F"/>
    <w:rsid w:val="009F40D0"/>
    <w:rsid w:val="009F5577"/>
    <w:rsid w:val="00A0668B"/>
    <w:rsid w:val="00A12585"/>
    <w:rsid w:val="00A14FDF"/>
    <w:rsid w:val="00A15A08"/>
    <w:rsid w:val="00A219F3"/>
    <w:rsid w:val="00A333FC"/>
    <w:rsid w:val="00A414DF"/>
    <w:rsid w:val="00A44CFD"/>
    <w:rsid w:val="00A54BC9"/>
    <w:rsid w:val="00A56B6D"/>
    <w:rsid w:val="00A63D3C"/>
    <w:rsid w:val="00A70167"/>
    <w:rsid w:val="00A7665A"/>
    <w:rsid w:val="00A77E9C"/>
    <w:rsid w:val="00A82260"/>
    <w:rsid w:val="00A9635D"/>
    <w:rsid w:val="00AA0EFE"/>
    <w:rsid w:val="00AA33A0"/>
    <w:rsid w:val="00AA6058"/>
    <w:rsid w:val="00AA6ADD"/>
    <w:rsid w:val="00AA7462"/>
    <w:rsid w:val="00AB0919"/>
    <w:rsid w:val="00AB6269"/>
    <w:rsid w:val="00AB6BC9"/>
    <w:rsid w:val="00AC65A9"/>
    <w:rsid w:val="00AD5B21"/>
    <w:rsid w:val="00AE365B"/>
    <w:rsid w:val="00B06A39"/>
    <w:rsid w:val="00B106EE"/>
    <w:rsid w:val="00B20E04"/>
    <w:rsid w:val="00B22C2A"/>
    <w:rsid w:val="00B331DA"/>
    <w:rsid w:val="00B422B0"/>
    <w:rsid w:val="00B45991"/>
    <w:rsid w:val="00B46866"/>
    <w:rsid w:val="00B5174D"/>
    <w:rsid w:val="00B56C84"/>
    <w:rsid w:val="00B653CB"/>
    <w:rsid w:val="00B86F74"/>
    <w:rsid w:val="00B92E09"/>
    <w:rsid w:val="00B96710"/>
    <w:rsid w:val="00BA2509"/>
    <w:rsid w:val="00BA3821"/>
    <w:rsid w:val="00BC31E9"/>
    <w:rsid w:val="00BC7CAA"/>
    <w:rsid w:val="00BE1DBA"/>
    <w:rsid w:val="00BE22CF"/>
    <w:rsid w:val="00BF7150"/>
    <w:rsid w:val="00C05036"/>
    <w:rsid w:val="00C075CA"/>
    <w:rsid w:val="00C1427A"/>
    <w:rsid w:val="00C16A89"/>
    <w:rsid w:val="00C17450"/>
    <w:rsid w:val="00C240CC"/>
    <w:rsid w:val="00C34FB5"/>
    <w:rsid w:val="00C36638"/>
    <w:rsid w:val="00C45CB7"/>
    <w:rsid w:val="00C62208"/>
    <w:rsid w:val="00C74DE6"/>
    <w:rsid w:val="00C95D87"/>
    <w:rsid w:val="00C967AF"/>
    <w:rsid w:val="00CA7865"/>
    <w:rsid w:val="00CB0D4D"/>
    <w:rsid w:val="00CB553C"/>
    <w:rsid w:val="00CD39B1"/>
    <w:rsid w:val="00CE05E0"/>
    <w:rsid w:val="00CE7F6D"/>
    <w:rsid w:val="00CF6962"/>
    <w:rsid w:val="00CF71B0"/>
    <w:rsid w:val="00D010F5"/>
    <w:rsid w:val="00D017AB"/>
    <w:rsid w:val="00D106F5"/>
    <w:rsid w:val="00D2182C"/>
    <w:rsid w:val="00D24B45"/>
    <w:rsid w:val="00D57806"/>
    <w:rsid w:val="00D710E7"/>
    <w:rsid w:val="00D744F8"/>
    <w:rsid w:val="00D77E53"/>
    <w:rsid w:val="00D826CF"/>
    <w:rsid w:val="00D9245E"/>
    <w:rsid w:val="00D9632E"/>
    <w:rsid w:val="00DA2DFD"/>
    <w:rsid w:val="00DA68E1"/>
    <w:rsid w:val="00DF08F4"/>
    <w:rsid w:val="00E00A44"/>
    <w:rsid w:val="00E02E23"/>
    <w:rsid w:val="00E11053"/>
    <w:rsid w:val="00E12A13"/>
    <w:rsid w:val="00E13C30"/>
    <w:rsid w:val="00E13EF2"/>
    <w:rsid w:val="00E14E3D"/>
    <w:rsid w:val="00E21FF7"/>
    <w:rsid w:val="00E22B96"/>
    <w:rsid w:val="00E25793"/>
    <w:rsid w:val="00E35238"/>
    <w:rsid w:val="00E42E7A"/>
    <w:rsid w:val="00E43557"/>
    <w:rsid w:val="00E475DB"/>
    <w:rsid w:val="00E53E6F"/>
    <w:rsid w:val="00E54803"/>
    <w:rsid w:val="00E61369"/>
    <w:rsid w:val="00E67AD5"/>
    <w:rsid w:val="00E67D2E"/>
    <w:rsid w:val="00E71059"/>
    <w:rsid w:val="00E75658"/>
    <w:rsid w:val="00E77982"/>
    <w:rsid w:val="00E92426"/>
    <w:rsid w:val="00E97E84"/>
    <w:rsid w:val="00EC5373"/>
    <w:rsid w:val="00ED5780"/>
    <w:rsid w:val="00EE08A4"/>
    <w:rsid w:val="00EE4993"/>
    <w:rsid w:val="00EE58DD"/>
    <w:rsid w:val="00EF19BE"/>
    <w:rsid w:val="00EF4F3C"/>
    <w:rsid w:val="00EF4FE1"/>
    <w:rsid w:val="00F062C4"/>
    <w:rsid w:val="00F150FA"/>
    <w:rsid w:val="00F22C89"/>
    <w:rsid w:val="00F23F0E"/>
    <w:rsid w:val="00F25E8A"/>
    <w:rsid w:val="00F336C7"/>
    <w:rsid w:val="00F34581"/>
    <w:rsid w:val="00F3675D"/>
    <w:rsid w:val="00F36D80"/>
    <w:rsid w:val="00F4019B"/>
    <w:rsid w:val="00F42C34"/>
    <w:rsid w:val="00F52A8D"/>
    <w:rsid w:val="00F55F03"/>
    <w:rsid w:val="00F63938"/>
    <w:rsid w:val="00F80CAC"/>
    <w:rsid w:val="00F825D3"/>
    <w:rsid w:val="00F925CF"/>
    <w:rsid w:val="00F92C2F"/>
    <w:rsid w:val="00F94B32"/>
    <w:rsid w:val="00F9515E"/>
    <w:rsid w:val="00F95980"/>
    <w:rsid w:val="00FB2CA0"/>
    <w:rsid w:val="00FB4658"/>
    <w:rsid w:val="00FB5647"/>
    <w:rsid w:val="00FB63C4"/>
    <w:rsid w:val="00FC1AD8"/>
    <w:rsid w:val="0172476A"/>
    <w:rsid w:val="04D5848C"/>
    <w:rsid w:val="04D5E7C5"/>
    <w:rsid w:val="070C7C34"/>
    <w:rsid w:val="08B1E8FD"/>
    <w:rsid w:val="09A03D6D"/>
    <w:rsid w:val="0AE30B02"/>
    <w:rsid w:val="0C529170"/>
    <w:rsid w:val="0D66F038"/>
    <w:rsid w:val="0F0A4647"/>
    <w:rsid w:val="0F2B6ED1"/>
    <w:rsid w:val="0F4E4926"/>
    <w:rsid w:val="107CAA22"/>
    <w:rsid w:val="109B95E3"/>
    <w:rsid w:val="124C2DA8"/>
    <w:rsid w:val="12B40320"/>
    <w:rsid w:val="13D4A6FB"/>
    <w:rsid w:val="13FEDFF4"/>
    <w:rsid w:val="142A051F"/>
    <w:rsid w:val="14302C47"/>
    <w:rsid w:val="1443FE21"/>
    <w:rsid w:val="14F2A2E7"/>
    <w:rsid w:val="1616CA72"/>
    <w:rsid w:val="168FC976"/>
    <w:rsid w:val="172470FE"/>
    <w:rsid w:val="1777C447"/>
    <w:rsid w:val="187CCD4B"/>
    <w:rsid w:val="18D25117"/>
    <w:rsid w:val="18F52B6C"/>
    <w:rsid w:val="19203FFD"/>
    <w:rsid w:val="1982623F"/>
    <w:rsid w:val="19BE496F"/>
    <w:rsid w:val="1A94133A"/>
    <w:rsid w:val="1BF0C97C"/>
    <w:rsid w:val="1E805CD0"/>
    <w:rsid w:val="210958CC"/>
    <w:rsid w:val="21B50E3E"/>
    <w:rsid w:val="22A5292D"/>
    <w:rsid w:val="23BB9740"/>
    <w:rsid w:val="2575C0A4"/>
    <w:rsid w:val="27337C23"/>
    <w:rsid w:val="2785374F"/>
    <w:rsid w:val="282BF641"/>
    <w:rsid w:val="29133CBC"/>
    <w:rsid w:val="29983D04"/>
    <w:rsid w:val="2C985870"/>
    <w:rsid w:val="2D019E11"/>
    <w:rsid w:val="2D85D033"/>
    <w:rsid w:val="2DDD3E82"/>
    <w:rsid w:val="2DEFC95A"/>
    <w:rsid w:val="2E96809A"/>
    <w:rsid w:val="2F346BD6"/>
    <w:rsid w:val="2F8F25ED"/>
    <w:rsid w:val="31052644"/>
    <w:rsid w:val="31769C09"/>
    <w:rsid w:val="317C9FC3"/>
    <w:rsid w:val="31AE69AB"/>
    <w:rsid w:val="326C0C98"/>
    <w:rsid w:val="32A0F6A5"/>
    <w:rsid w:val="352BB3E0"/>
    <w:rsid w:val="35F1BFC4"/>
    <w:rsid w:val="367EBC8A"/>
    <w:rsid w:val="36BC5034"/>
    <w:rsid w:val="384ED994"/>
    <w:rsid w:val="3891997E"/>
    <w:rsid w:val="39B09637"/>
    <w:rsid w:val="3C9EB476"/>
    <w:rsid w:val="3DE3A94C"/>
    <w:rsid w:val="3E70971A"/>
    <w:rsid w:val="3EF9B017"/>
    <w:rsid w:val="3F42B5B5"/>
    <w:rsid w:val="40C78A09"/>
    <w:rsid w:val="416979E8"/>
    <w:rsid w:val="416D398E"/>
    <w:rsid w:val="42BF07F5"/>
    <w:rsid w:val="44DFD89E"/>
    <w:rsid w:val="450AAB11"/>
    <w:rsid w:val="466F3BD7"/>
    <w:rsid w:val="46946BBA"/>
    <w:rsid w:val="47A41975"/>
    <w:rsid w:val="4801202A"/>
    <w:rsid w:val="48D57ABE"/>
    <w:rsid w:val="48DC9FA7"/>
    <w:rsid w:val="49CC0C7C"/>
    <w:rsid w:val="4B17223D"/>
    <w:rsid w:val="4B48DFF8"/>
    <w:rsid w:val="4B79EC95"/>
    <w:rsid w:val="4C59CED0"/>
    <w:rsid w:val="4E00477B"/>
    <w:rsid w:val="4E4F358E"/>
    <w:rsid w:val="50AA1226"/>
    <w:rsid w:val="50F112D9"/>
    <w:rsid w:val="51223293"/>
    <w:rsid w:val="5148B417"/>
    <w:rsid w:val="534103AA"/>
    <w:rsid w:val="5384FE7A"/>
    <w:rsid w:val="54B69D3C"/>
    <w:rsid w:val="55A215D2"/>
    <w:rsid w:val="56828A30"/>
    <w:rsid w:val="57569901"/>
    <w:rsid w:val="585DD324"/>
    <w:rsid w:val="587B49F2"/>
    <w:rsid w:val="58CE4477"/>
    <w:rsid w:val="5981F296"/>
    <w:rsid w:val="5B40F703"/>
    <w:rsid w:val="5DB48570"/>
    <w:rsid w:val="5E3AAFB1"/>
    <w:rsid w:val="5EE05F36"/>
    <w:rsid w:val="5F2B3C5F"/>
    <w:rsid w:val="60663C24"/>
    <w:rsid w:val="61156DE0"/>
    <w:rsid w:val="6268123C"/>
    <w:rsid w:val="6431C20A"/>
    <w:rsid w:val="648EE537"/>
    <w:rsid w:val="650C7617"/>
    <w:rsid w:val="6561BA80"/>
    <w:rsid w:val="65CD926B"/>
    <w:rsid w:val="65FF7D83"/>
    <w:rsid w:val="66C089D3"/>
    <w:rsid w:val="6704487C"/>
    <w:rsid w:val="6980C353"/>
    <w:rsid w:val="69FD0A17"/>
    <w:rsid w:val="6A352BA3"/>
    <w:rsid w:val="6A813C39"/>
    <w:rsid w:val="6A99D4EB"/>
    <w:rsid w:val="6AA1038E"/>
    <w:rsid w:val="6B06E122"/>
    <w:rsid w:val="6BD91E49"/>
    <w:rsid w:val="6CAE2D6A"/>
    <w:rsid w:val="6CB33FB4"/>
    <w:rsid w:val="6CC7C161"/>
    <w:rsid w:val="6DE28A14"/>
    <w:rsid w:val="6F7313CD"/>
    <w:rsid w:val="6F7474B1"/>
    <w:rsid w:val="6FC05D07"/>
    <w:rsid w:val="7108AA91"/>
    <w:rsid w:val="7112EE7C"/>
    <w:rsid w:val="72C02397"/>
    <w:rsid w:val="74BE8630"/>
    <w:rsid w:val="74CACEE5"/>
    <w:rsid w:val="75A27DEC"/>
    <w:rsid w:val="75EBA3BB"/>
    <w:rsid w:val="766BA13D"/>
    <w:rsid w:val="76CFB68F"/>
    <w:rsid w:val="77354575"/>
    <w:rsid w:val="795AB216"/>
    <w:rsid w:val="79723362"/>
    <w:rsid w:val="7A18FFAE"/>
    <w:rsid w:val="7AA5B385"/>
    <w:rsid w:val="7C5AE53F"/>
    <w:rsid w:val="7C85B7B2"/>
    <w:rsid w:val="7C8CD057"/>
    <w:rsid w:val="7D0F3556"/>
    <w:rsid w:val="7DE79AE6"/>
    <w:rsid w:val="7E3AB070"/>
    <w:rsid w:val="7EE28B0D"/>
    <w:rsid w:val="7F6B73E3"/>
    <w:rsid w:val="7F75A0A9"/>
    <w:rsid w:val="7FBD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37E03"/>
  <w15:docId w15:val="{87EAEC5B-2A31-40FF-85FF-0B9E66ED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D6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D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6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5D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DD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83814"/>
    <w:pPr>
      <w:spacing w:after="0" w:line="240" w:lineRule="auto"/>
    </w:pPr>
    <w:rPr>
      <w:rFonts w:eastAsiaTheme="minorEastAsia"/>
      <w:lang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2182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2182C"/>
    <w:rPr>
      <w:rFonts w:ascii="Consolas" w:eastAsiaTheme="minorEastAsia" w:hAnsi="Consolas"/>
      <w:sz w:val="21"/>
      <w:szCs w:val="21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7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74D"/>
    <w:rPr>
      <w:rFonts w:ascii="Tahoma" w:eastAsiaTheme="minorEastAsia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106F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9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a.shropshire.gov.uk/online-applications/applicationDetails.do?activeTab=summary&amp;keyVal=RJLOTPTDJM10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AB4D5-98A1-4931-976F-84F8A7173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Carter</dc:creator>
  <cp:lastModifiedBy>Caroline Higgins</cp:lastModifiedBy>
  <cp:revision>118</cp:revision>
  <cp:lastPrinted>2022-09-28T16:10:00Z</cp:lastPrinted>
  <dcterms:created xsi:type="dcterms:W3CDTF">2022-10-25T09:42:00Z</dcterms:created>
  <dcterms:modified xsi:type="dcterms:W3CDTF">2022-10-25T14:40:00Z</dcterms:modified>
</cp:coreProperties>
</file>